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1C4748" w14:textId="32CBC5A8" w:rsidR="00930F44" w:rsidRPr="00913C29" w:rsidRDefault="001025FC" w:rsidP="001025FC">
      <w:pPr>
        <w:jc w:val="center"/>
        <w:rPr>
          <w:rFonts w:ascii="Times New Roman" w:hAnsi="Times New Roman" w:cs="Times New Roman"/>
        </w:rPr>
      </w:pPr>
      <w:r w:rsidRPr="00913C29">
        <w:rPr>
          <w:rFonts w:ascii="Times New Roman" w:hAnsi="Times New Roman" w:cs="Times New Roman"/>
        </w:rPr>
        <w:t>(Organization logo and name and date of creation of the template)</w:t>
      </w:r>
    </w:p>
    <w:p w14:paraId="1A30A788" w14:textId="5797C38D" w:rsidR="001025FC" w:rsidRPr="00913C29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7435EC6F" w14:textId="53BC53F6" w:rsidR="001025FC" w:rsidRPr="00913C29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7AEDE519" w14:textId="137ADD08" w:rsidR="001025FC" w:rsidRPr="00913C29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6B7E3393" w14:textId="638D8D08" w:rsidR="001025FC" w:rsidRPr="00913C29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486844D9" w14:textId="6326039C" w:rsidR="001025FC" w:rsidRPr="00913C29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44655C27" w14:textId="7F8D0DE5" w:rsidR="001025FC" w:rsidRPr="00913C29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615B0034" w14:textId="7B23A806" w:rsidR="001025FC" w:rsidRPr="00913C29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21F1E5EB" w14:textId="580E2609" w:rsidR="001025FC" w:rsidRPr="00913C29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31D613EB" w14:textId="7CC6E061" w:rsidR="001025FC" w:rsidRPr="00913C29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749AEA69" w14:textId="761FC40A" w:rsidR="001025FC" w:rsidRPr="00913C29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3BB0A440" w14:textId="029A0565" w:rsidR="001025FC" w:rsidRPr="00913C29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69CD9482" w14:textId="0EC72E80" w:rsidR="001025FC" w:rsidRPr="00913C29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0A4FA4DE" w14:textId="2C748D40" w:rsidR="001025FC" w:rsidRPr="00913C29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0E5B975C" w14:textId="6ACA665B" w:rsidR="001025FC" w:rsidRPr="00913C29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71C5AB44" w14:textId="4748336F" w:rsidR="001025FC" w:rsidRPr="00913C29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37E9FA2C" w14:textId="262F4373" w:rsidR="001025FC" w:rsidRPr="00913C29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7E3B67F8" w14:textId="48108317" w:rsidR="001025FC" w:rsidRPr="00913C29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3C81D5B5" w14:textId="5BF05E1D" w:rsidR="001025FC" w:rsidRPr="00913C29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2F5764D0" w14:textId="46C35714" w:rsidR="001025FC" w:rsidRPr="00913C29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4EF07A19" w14:textId="7A88F722" w:rsidR="001025FC" w:rsidRPr="00913C29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737DBC53" w14:textId="39AEA86D" w:rsidR="001025FC" w:rsidRPr="00913C29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7C802334" w14:textId="5AD37847" w:rsidR="001025FC" w:rsidRPr="00913C29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7DBA1554" w14:textId="66D13A0A" w:rsidR="001025FC" w:rsidRPr="00913C29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03AC7BA9" w14:textId="0B10B6B3" w:rsidR="001025FC" w:rsidRPr="00913C29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1B3D9C43" w14:textId="25A088C3" w:rsidR="001025FC" w:rsidRPr="00913C29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1AAB7330" w14:textId="6C14D1C3" w:rsidR="001025FC" w:rsidRPr="00913C29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75C0175A" w14:textId="654CDF17" w:rsidR="00B65914" w:rsidRPr="00913C29" w:rsidRDefault="00B65914" w:rsidP="001025FC">
      <w:pPr>
        <w:ind w:left="2160" w:firstLine="720"/>
        <w:rPr>
          <w:rFonts w:ascii="Times New Roman" w:hAnsi="Times New Roman" w:cs="Times New Roman"/>
        </w:rPr>
      </w:pPr>
    </w:p>
    <w:p w14:paraId="511757E3" w14:textId="77777777" w:rsidR="00B65914" w:rsidRPr="00913C29" w:rsidRDefault="00B65914" w:rsidP="001025FC">
      <w:pPr>
        <w:ind w:left="2160" w:firstLine="720"/>
        <w:rPr>
          <w:rFonts w:ascii="Times New Roman" w:hAnsi="Times New Roman" w:cs="Times New Roman"/>
        </w:rPr>
      </w:pPr>
    </w:p>
    <w:p w14:paraId="0770102B" w14:textId="77777777" w:rsidR="001025FC" w:rsidRPr="00913C29" w:rsidRDefault="001025FC" w:rsidP="001025FC">
      <w:pPr>
        <w:rPr>
          <w:rFonts w:ascii="Times New Roman" w:hAnsi="Times New Roman" w:cs="Times New Roman"/>
        </w:rPr>
      </w:pPr>
    </w:p>
    <w:p w14:paraId="68544E92" w14:textId="14B6677B" w:rsidR="001025FC" w:rsidRPr="00913C29" w:rsidRDefault="00570066" w:rsidP="001025FC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913C29">
        <w:rPr>
          <w:rFonts w:ascii="Times New Roman" w:hAnsi="Times New Roman" w:cs="Times New Roman"/>
          <w:b/>
          <w:bCs/>
          <w:sz w:val="32"/>
          <w:szCs w:val="32"/>
        </w:rPr>
        <w:lastRenderedPageBreak/>
        <w:t>Requirements Identification Procedure</w:t>
      </w:r>
    </w:p>
    <w:p w14:paraId="24776997" w14:textId="51656FD2" w:rsidR="001025FC" w:rsidRPr="00913C29" w:rsidRDefault="001025FC" w:rsidP="001025FC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3B7FB6F6" w14:textId="2D9AD5E2" w:rsidR="001025FC" w:rsidRPr="00913C29" w:rsidRDefault="001025FC" w:rsidP="001025FC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1025FC" w:rsidRPr="00913C29" w14:paraId="6ED0B294" w14:textId="77777777" w:rsidTr="001025FC">
        <w:tc>
          <w:tcPr>
            <w:tcW w:w="4675" w:type="dxa"/>
          </w:tcPr>
          <w:p w14:paraId="59FDF454" w14:textId="3E0E3CA3" w:rsidR="001025FC" w:rsidRPr="00913C29" w:rsidRDefault="001025FC" w:rsidP="001025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3C29">
              <w:rPr>
                <w:rFonts w:ascii="Times New Roman" w:hAnsi="Times New Roman" w:cs="Times New Roman"/>
                <w:sz w:val="24"/>
                <w:szCs w:val="24"/>
              </w:rPr>
              <w:t>Document ID</w:t>
            </w:r>
          </w:p>
        </w:tc>
        <w:tc>
          <w:tcPr>
            <w:tcW w:w="4675" w:type="dxa"/>
          </w:tcPr>
          <w:p w14:paraId="7E932A74" w14:textId="77777777" w:rsidR="001025FC" w:rsidRPr="00913C29" w:rsidRDefault="001025FC" w:rsidP="001025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025FC" w:rsidRPr="00913C29" w14:paraId="761A019A" w14:textId="77777777" w:rsidTr="001025FC">
        <w:tc>
          <w:tcPr>
            <w:tcW w:w="4675" w:type="dxa"/>
          </w:tcPr>
          <w:p w14:paraId="575FBD24" w14:textId="00498C79" w:rsidR="001025FC" w:rsidRPr="00913C29" w:rsidRDefault="001025FC" w:rsidP="001025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3C29">
              <w:rPr>
                <w:rFonts w:ascii="Times New Roman" w:hAnsi="Times New Roman" w:cs="Times New Roman"/>
                <w:sz w:val="24"/>
                <w:szCs w:val="24"/>
              </w:rPr>
              <w:t>Version</w:t>
            </w:r>
          </w:p>
        </w:tc>
        <w:tc>
          <w:tcPr>
            <w:tcW w:w="4675" w:type="dxa"/>
          </w:tcPr>
          <w:p w14:paraId="0EE80524" w14:textId="77777777" w:rsidR="001025FC" w:rsidRPr="00913C29" w:rsidRDefault="001025FC" w:rsidP="001025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025FC" w:rsidRPr="00913C29" w14:paraId="2DE32C55" w14:textId="77777777" w:rsidTr="001025FC">
        <w:tc>
          <w:tcPr>
            <w:tcW w:w="4675" w:type="dxa"/>
          </w:tcPr>
          <w:p w14:paraId="5EBC74BE" w14:textId="560BBD74" w:rsidR="001025FC" w:rsidRPr="00913C29" w:rsidRDefault="001025FC" w:rsidP="001025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3C29">
              <w:rPr>
                <w:rFonts w:ascii="Times New Roman" w:hAnsi="Times New Roman" w:cs="Times New Roman"/>
                <w:sz w:val="24"/>
                <w:szCs w:val="24"/>
              </w:rPr>
              <w:t>Version created date</w:t>
            </w:r>
          </w:p>
        </w:tc>
        <w:tc>
          <w:tcPr>
            <w:tcW w:w="4675" w:type="dxa"/>
          </w:tcPr>
          <w:p w14:paraId="7ED78A57" w14:textId="77777777" w:rsidR="001025FC" w:rsidRPr="00913C29" w:rsidRDefault="001025FC" w:rsidP="001025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025FC" w:rsidRPr="00913C29" w14:paraId="7916D3FE" w14:textId="77777777" w:rsidTr="001025FC">
        <w:tc>
          <w:tcPr>
            <w:tcW w:w="4675" w:type="dxa"/>
          </w:tcPr>
          <w:p w14:paraId="7F28951D" w14:textId="194CA7CF" w:rsidR="001025FC" w:rsidRPr="00913C29" w:rsidRDefault="001025FC" w:rsidP="001025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3C29">
              <w:rPr>
                <w:rFonts w:ascii="Times New Roman" w:hAnsi="Times New Roman" w:cs="Times New Roman"/>
                <w:sz w:val="24"/>
                <w:szCs w:val="24"/>
              </w:rPr>
              <w:t>Creator</w:t>
            </w:r>
          </w:p>
        </w:tc>
        <w:tc>
          <w:tcPr>
            <w:tcW w:w="4675" w:type="dxa"/>
          </w:tcPr>
          <w:p w14:paraId="52ED6A60" w14:textId="77777777" w:rsidR="001025FC" w:rsidRPr="00913C29" w:rsidRDefault="001025FC" w:rsidP="001025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025FC" w:rsidRPr="00913C29" w14:paraId="6621A693" w14:textId="77777777" w:rsidTr="001025FC">
        <w:tc>
          <w:tcPr>
            <w:tcW w:w="4675" w:type="dxa"/>
          </w:tcPr>
          <w:p w14:paraId="7BCF9F6C" w14:textId="684412AA" w:rsidR="001025FC" w:rsidRPr="00913C29" w:rsidRDefault="001025FC" w:rsidP="001025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3C29">
              <w:rPr>
                <w:rFonts w:ascii="Times New Roman" w:hAnsi="Times New Roman" w:cs="Times New Roman"/>
                <w:sz w:val="24"/>
                <w:szCs w:val="24"/>
              </w:rPr>
              <w:t>Approved By</w:t>
            </w:r>
          </w:p>
        </w:tc>
        <w:tc>
          <w:tcPr>
            <w:tcW w:w="4675" w:type="dxa"/>
          </w:tcPr>
          <w:p w14:paraId="6723DEA7" w14:textId="77777777" w:rsidR="001025FC" w:rsidRPr="00913C29" w:rsidRDefault="001025FC" w:rsidP="001025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025FC" w:rsidRPr="00913C29" w14:paraId="7EA682EB" w14:textId="77777777" w:rsidTr="001025FC">
        <w:tc>
          <w:tcPr>
            <w:tcW w:w="4675" w:type="dxa"/>
          </w:tcPr>
          <w:p w14:paraId="3400438C" w14:textId="18F30B95" w:rsidR="001025FC" w:rsidRPr="00913C29" w:rsidRDefault="001025FC" w:rsidP="001025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3C29">
              <w:rPr>
                <w:rFonts w:ascii="Times New Roman" w:hAnsi="Times New Roman" w:cs="Times New Roman"/>
                <w:sz w:val="24"/>
                <w:szCs w:val="24"/>
              </w:rPr>
              <w:t>Level of Confidentiality</w:t>
            </w:r>
          </w:p>
        </w:tc>
        <w:tc>
          <w:tcPr>
            <w:tcW w:w="4675" w:type="dxa"/>
          </w:tcPr>
          <w:p w14:paraId="092C2C27" w14:textId="77777777" w:rsidR="001025FC" w:rsidRPr="00913C29" w:rsidRDefault="001025FC" w:rsidP="001025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80C02C3" w14:textId="168CEA56" w:rsidR="001025FC" w:rsidRPr="00913C29" w:rsidRDefault="001025FC" w:rsidP="001025FC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3706B245" w14:textId="16F1D06B" w:rsidR="001025FC" w:rsidRPr="00913C29" w:rsidRDefault="001025FC" w:rsidP="001025FC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55D55A0F" w14:textId="74ECCC56" w:rsidR="001025FC" w:rsidRPr="00913C29" w:rsidRDefault="001025FC" w:rsidP="001025FC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3B67E5BF" w14:textId="1BE59672" w:rsidR="001025FC" w:rsidRPr="00913C29" w:rsidRDefault="001025FC" w:rsidP="001025FC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51C966E2" w14:textId="367CD347" w:rsidR="001025FC" w:rsidRPr="00913C29" w:rsidRDefault="001025FC" w:rsidP="001025FC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6DC22933" w14:textId="4CB384A2" w:rsidR="001025FC" w:rsidRPr="00913C29" w:rsidRDefault="001025FC" w:rsidP="001025FC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1DF4257A" w14:textId="3A4E7F01" w:rsidR="001025FC" w:rsidRPr="00913C29" w:rsidRDefault="001025FC" w:rsidP="001025FC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706B205A" w14:textId="58C5187A" w:rsidR="001025FC" w:rsidRPr="00913C29" w:rsidRDefault="001025FC" w:rsidP="001025FC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1C48DCDC" w14:textId="324DA3E9" w:rsidR="001025FC" w:rsidRPr="00913C29" w:rsidRDefault="001025FC" w:rsidP="001025FC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67960021" w14:textId="008FCDB4" w:rsidR="001025FC" w:rsidRPr="00913C29" w:rsidRDefault="001025FC" w:rsidP="001025FC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27D33275" w14:textId="6C437198" w:rsidR="001025FC" w:rsidRPr="00913C29" w:rsidRDefault="001025FC" w:rsidP="001025FC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7269B74F" w14:textId="5CAA4743" w:rsidR="001025FC" w:rsidRPr="00913C29" w:rsidRDefault="001025FC" w:rsidP="001025FC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0B7CAF08" w14:textId="495389A4" w:rsidR="001025FC" w:rsidRPr="00913C29" w:rsidRDefault="001025FC" w:rsidP="001025FC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24D43A36" w14:textId="0B4614C1" w:rsidR="001025FC" w:rsidRPr="00913C29" w:rsidRDefault="001025FC" w:rsidP="001025FC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1A96F175" w14:textId="2BB9C899" w:rsidR="00BB35F7" w:rsidRPr="00913C29" w:rsidRDefault="00BB35F7" w:rsidP="001025FC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11515B88" w14:textId="77777777" w:rsidR="00BB35F7" w:rsidRPr="00913C29" w:rsidRDefault="00BB35F7" w:rsidP="001025FC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6B192683" w14:textId="3EE764DA" w:rsidR="001025FC" w:rsidRPr="00913C29" w:rsidRDefault="001025FC" w:rsidP="001025FC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6A8A53CA" w14:textId="218D3A94" w:rsidR="001025FC" w:rsidRPr="00913C29" w:rsidRDefault="001025FC" w:rsidP="001025FC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913C29">
        <w:rPr>
          <w:rFonts w:ascii="Times New Roman" w:hAnsi="Times New Roman" w:cs="Times New Roman"/>
          <w:b/>
          <w:bCs/>
          <w:sz w:val="32"/>
          <w:szCs w:val="32"/>
        </w:rPr>
        <w:lastRenderedPageBreak/>
        <w:t>Modify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1025FC" w:rsidRPr="00913C29" w14:paraId="564B3C2D" w14:textId="77777777" w:rsidTr="001025FC">
        <w:tc>
          <w:tcPr>
            <w:tcW w:w="2337" w:type="dxa"/>
          </w:tcPr>
          <w:p w14:paraId="2E7CD868" w14:textId="59C27563" w:rsidR="001025FC" w:rsidRPr="00913C29" w:rsidRDefault="001025FC" w:rsidP="001025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3C29"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  <w:tc>
          <w:tcPr>
            <w:tcW w:w="2337" w:type="dxa"/>
          </w:tcPr>
          <w:p w14:paraId="0686DCAF" w14:textId="250260E1" w:rsidR="001025FC" w:rsidRPr="00913C29" w:rsidRDefault="001025FC" w:rsidP="001025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3C29">
              <w:rPr>
                <w:rFonts w:ascii="Times New Roman" w:hAnsi="Times New Roman" w:cs="Times New Roman"/>
                <w:sz w:val="24"/>
                <w:szCs w:val="24"/>
              </w:rPr>
              <w:t>Version</w:t>
            </w:r>
          </w:p>
        </w:tc>
        <w:tc>
          <w:tcPr>
            <w:tcW w:w="2338" w:type="dxa"/>
          </w:tcPr>
          <w:p w14:paraId="7ECCE350" w14:textId="4B24603A" w:rsidR="001025FC" w:rsidRPr="00913C29" w:rsidRDefault="001025FC" w:rsidP="001025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3C29">
              <w:rPr>
                <w:rFonts w:ascii="Times New Roman" w:hAnsi="Times New Roman" w:cs="Times New Roman"/>
                <w:sz w:val="24"/>
                <w:szCs w:val="24"/>
              </w:rPr>
              <w:t>Modified By</w:t>
            </w:r>
          </w:p>
        </w:tc>
        <w:tc>
          <w:tcPr>
            <w:tcW w:w="2338" w:type="dxa"/>
          </w:tcPr>
          <w:p w14:paraId="153967AE" w14:textId="5F6EE588" w:rsidR="001025FC" w:rsidRPr="00913C29" w:rsidRDefault="001025FC" w:rsidP="001025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3C29">
              <w:rPr>
                <w:rFonts w:ascii="Times New Roman" w:hAnsi="Times New Roman" w:cs="Times New Roman"/>
                <w:sz w:val="24"/>
                <w:szCs w:val="24"/>
              </w:rPr>
              <w:t>Explanation of the modification</w:t>
            </w:r>
          </w:p>
        </w:tc>
      </w:tr>
      <w:tr w:rsidR="001025FC" w:rsidRPr="00913C29" w14:paraId="0702CBD9" w14:textId="77777777" w:rsidTr="001025FC">
        <w:trPr>
          <w:trHeight w:val="20"/>
        </w:trPr>
        <w:tc>
          <w:tcPr>
            <w:tcW w:w="2337" w:type="dxa"/>
          </w:tcPr>
          <w:p w14:paraId="1F506C82" w14:textId="77777777" w:rsidR="001025FC" w:rsidRPr="00913C29" w:rsidRDefault="001025FC" w:rsidP="001025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7" w:type="dxa"/>
          </w:tcPr>
          <w:p w14:paraId="6B5F68C0" w14:textId="77777777" w:rsidR="001025FC" w:rsidRPr="00913C29" w:rsidRDefault="001025FC" w:rsidP="001025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14:paraId="4642906D" w14:textId="77777777" w:rsidR="001025FC" w:rsidRPr="00913C29" w:rsidRDefault="001025FC" w:rsidP="001025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14:paraId="02AB770C" w14:textId="77777777" w:rsidR="001025FC" w:rsidRPr="00913C29" w:rsidRDefault="001025FC" w:rsidP="001025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025FC" w:rsidRPr="00913C29" w14:paraId="40C44C35" w14:textId="77777777" w:rsidTr="001025FC">
        <w:trPr>
          <w:trHeight w:val="20"/>
        </w:trPr>
        <w:tc>
          <w:tcPr>
            <w:tcW w:w="2337" w:type="dxa"/>
          </w:tcPr>
          <w:p w14:paraId="57D8BB7F" w14:textId="77777777" w:rsidR="001025FC" w:rsidRPr="00913C29" w:rsidRDefault="001025FC" w:rsidP="001025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7" w:type="dxa"/>
          </w:tcPr>
          <w:p w14:paraId="309DC97C" w14:textId="77777777" w:rsidR="001025FC" w:rsidRPr="00913C29" w:rsidRDefault="001025FC" w:rsidP="001025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14:paraId="3047656D" w14:textId="77777777" w:rsidR="001025FC" w:rsidRPr="00913C29" w:rsidRDefault="001025FC" w:rsidP="001025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14:paraId="3E0AD619" w14:textId="77777777" w:rsidR="001025FC" w:rsidRPr="00913C29" w:rsidRDefault="001025FC" w:rsidP="001025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025FC" w:rsidRPr="00913C29" w14:paraId="491C2533" w14:textId="77777777" w:rsidTr="001025FC">
        <w:trPr>
          <w:trHeight w:val="20"/>
        </w:trPr>
        <w:tc>
          <w:tcPr>
            <w:tcW w:w="2337" w:type="dxa"/>
          </w:tcPr>
          <w:p w14:paraId="123E6956" w14:textId="77777777" w:rsidR="001025FC" w:rsidRPr="00913C29" w:rsidRDefault="001025FC" w:rsidP="001025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7" w:type="dxa"/>
          </w:tcPr>
          <w:p w14:paraId="7F5BBB6A" w14:textId="77777777" w:rsidR="001025FC" w:rsidRPr="00913C29" w:rsidRDefault="001025FC" w:rsidP="001025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14:paraId="7D31D408" w14:textId="77777777" w:rsidR="001025FC" w:rsidRPr="00913C29" w:rsidRDefault="001025FC" w:rsidP="001025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14:paraId="7BA020ED" w14:textId="77777777" w:rsidR="001025FC" w:rsidRPr="00913C29" w:rsidRDefault="001025FC" w:rsidP="001025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025FC" w:rsidRPr="00913C29" w14:paraId="4B2621A6" w14:textId="77777777" w:rsidTr="001025FC">
        <w:trPr>
          <w:trHeight w:val="20"/>
        </w:trPr>
        <w:tc>
          <w:tcPr>
            <w:tcW w:w="2337" w:type="dxa"/>
          </w:tcPr>
          <w:p w14:paraId="5BD41689" w14:textId="77777777" w:rsidR="001025FC" w:rsidRPr="00913C29" w:rsidRDefault="001025FC" w:rsidP="001025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7" w:type="dxa"/>
          </w:tcPr>
          <w:p w14:paraId="72716886" w14:textId="77777777" w:rsidR="001025FC" w:rsidRPr="00913C29" w:rsidRDefault="001025FC" w:rsidP="001025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14:paraId="03C3C5F5" w14:textId="77777777" w:rsidR="001025FC" w:rsidRPr="00913C29" w:rsidRDefault="001025FC" w:rsidP="001025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14:paraId="088E036D" w14:textId="77777777" w:rsidR="001025FC" w:rsidRPr="00913C29" w:rsidRDefault="001025FC" w:rsidP="001025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025FC" w:rsidRPr="00913C29" w14:paraId="7A6CDFB7" w14:textId="77777777" w:rsidTr="001025FC">
        <w:trPr>
          <w:trHeight w:val="20"/>
        </w:trPr>
        <w:tc>
          <w:tcPr>
            <w:tcW w:w="2337" w:type="dxa"/>
          </w:tcPr>
          <w:p w14:paraId="7F8317A0" w14:textId="77777777" w:rsidR="001025FC" w:rsidRPr="00913C29" w:rsidRDefault="001025FC" w:rsidP="001025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7" w:type="dxa"/>
          </w:tcPr>
          <w:p w14:paraId="632E5D58" w14:textId="77777777" w:rsidR="001025FC" w:rsidRPr="00913C29" w:rsidRDefault="001025FC" w:rsidP="001025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14:paraId="04BFDB81" w14:textId="77777777" w:rsidR="001025FC" w:rsidRPr="00913C29" w:rsidRDefault="001025FC" w:rsidP="001025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14:paraId="4F5491DE" w14:textId="77777777" w:rsidR="001025FC" w:rsidRPr="00913C29" w:rsidRDefault="001025FC" w:rsidP="001025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025FC" w:rsidRPr="00913C29" w14:paraId="12B9CD43" w14:textId="77777777" w:rsidTr="001025FC">
        <w:trPr>
          <w:trHeight w:val="20"/>
        </w:trPr>
        <w:tc>
          <w:tcPr>
            <w:tcW w:w="2337" w:type="dxa"/>
          </w:tcPr>
          <w:p w14:paraId="0154B478" w14:textId="77777777" w:rsidR="001025FC" w:rsidRPr="00913C29" w:rsidRDefault="001025FC" w:rsidP="001025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7" w:type="dxa"/>
          </w:tcPr>
          <w:p w14:paraId="299C2128" w14:textId="77777777" w:rsidR="001025FC" w:rsidRPr="00913C29" w:rsidRDefault="001025FC" w:rsidP="001025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14:paraId="65B0D2E6" w14:textId="77777777" w:rsidR="001025FC" w:rsidRPr="00913C29" w:rsidRDefault="001025FC" w:rsidP="001025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14:paraId="4B979EF4" w14:textId="77777777" w:rsidR="001025FC" w:rsidRPr="00913C29" w:rsidRDefault="001025FC" w:rsidP="001025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025FC" w:rsidRPr="00913C29" w14:paraId="4B69509A" w14:textId="77777777" w:rsidTr="001025FC">
        <w:trPr>
          <w:trHeight w:val="20"/>
        </w:trPr>
        <w:tc>
          <w:tcPr>
            <w:tcW w:w="2337" w:type="dxa"/>
          </w:tcPr>
          <w:p w14:paraId="4A75E1AE" w14:textId="77777777" w:rsidR="001025FC" w:rsidRPr="00913C29" w:rsidRDefault="001025FC" w:rsidP="001025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7" w:type="dxa"/>
          </w:tcPr>
          <w:p w14:paraId="275FAE06" w14:textId="77777777" w:rsidR="001025FC" w:rsidRPr="00913C29" w:rsidRDefault="001025FC" w:rsidP="001025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14:paraId="1CA3DF8B" w14:textId="77777777" w:rsidR="001025FC" w:rsidRPr="00913C29" w:rsidRDefault="001025FC" w:rsidP="001025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8" w:type="dxa"/>
          </w:tcPr>
          <w:p w14:paraId="55C39649" w14:textId="77777777" w:rsidR="001025FC" w:rsidRPr="00913C29" w:rsidRDefault="001025FC" w:rsidP="001025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20CFEC8" w14:textId="07970F48" w:rsidR="001025FC" w:rsidRPr="00913C29" w:rsidRDefault="001025FC" w:rsidP="001025F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93201B7" w14:textId="77777777" w:rsidR="001025FC" w:rsidRPr="00913C29" w:rsidRDefault="001025FC" w:rsidP="001025FC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1799F813" w14:textId="3C686A26" w:rsidR="001025FC" w:rsidRPr="00913C29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0CBD022F" w14:textId="79E85CB1" w:rsidR="001025FC" w:rsidRPr="00913C29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6238DE1F" w14:textId="3AAE33CA" w:rsidR="001025FC" w:rsidRPr="00913C29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48058EC5" w14:textId="1842F2DC" w:rsidR="001025FC" w:rsidRPr="00913C29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5B6BACD9" w14:textId="4CD2F33F" w:rsidR="001025FC" w:rsidRPr="00913C29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53CA9FBD" w14:textId="1F5EE60F" w:rsidR="001025FC" w:rsidRPr="00913C29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16ACA378" w14:textId="7807FA26" w:rsidR="001025FC" w:rsidRPr="00913C29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65146F8D" w14:textId="5C0855DA" w:rsidR="001025FC" w:rsidRPr="00913C29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46D28009" w14:textId="1486AC11" w:rsidR="001025FC" w:rsidRPr="00913C29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0D83D701" w14:textId="15DBF824" w:rsidR="001025FC" w:rsidRPr="00913C29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32CB2817" w14:textId="36CDB7DF" w:rsidR="001025FC" w:rsidRPr="00913C29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0D13C4B9" w14:textId="4A6EB776" w:rsidR="001025FC" w:rsidRPr="00913C29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148103EF" w14:textId="3480A80A" w:rsidR="001025FC" w:rsidRPr="00913C29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46BB54A9" w14:textId="1BABA6BF" w:rsidR="001025FC" w:rsidRPr="00913C29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2328AE94" w14:textId="6ABE184A" w:rsidR="001025FC" w:rsidRPr="00913C29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19B6B563" w14:textId="11595D07" w:rsidR="001025FC" w:rsidRPr="00913C29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2C5282A7" w14:textId="746B017A" w:rsidR="001025FC" w:rsidRPr="00913C29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4824AA18" w14:textId="23B29902" w:rsidR="001025FC" w:rsidRPr="00913C29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15A4B25A" w14:textId="6A5AEB41" w:rsidR="001025FC" w:rsidRPr="00913C29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3CFFFE2C" w14:textId="43C6A47E" w:rsidR="001025FC" w:rsidRPr="00913C29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36A14CB1" w14:textId="77777777" w:rsidR="001025FC" w:rsidRPr="00913C29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6C8FAC6A" w14:textId="5ED64396" w:rsidR="001025FC" w:rsidRPr="00913C29" w:rsidRDefault="001025FC" w:rsidP="001025FC">
      <w:pPr>
        <w:ind w:left="2160" w:firstLine="720"/>
        <w:rPr>
          <w:rFonts w:ascii="Times New Roman" w:hAnsi="Times New Roman" w:cs="Times New Roman"/>
        </w:rPr>
      </w:pPr>
    </w:p>
    <w:sdt>
      <w:sdtPr>
        <w:rPr>
          <w:rFonts w:asciiTheme="minorHAnsi" w:eastAsiaTheme="minorHAnsi" w:hAnsiTheme="minorHAnsi" w:cs="Times New Roman"/>
          <w:b w:val="0"/>
          <w:color w:val="auto"/>
          <w:sz w:val="22"/>
          <w:szCs w:val="22"/>
        </w:rPr>
        <w:id w:val="-879244185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46C19159" w14:textId="243A25E3" w:rsidR="001025FC" w:rsidRPr="00913C29" w:rsidRDefault="001025FC">
          <w:pPr>
            <w:pStyle w:val="TOCHeading"/>
            <w:rPr>
              <w:rFonts w:cs="Times New Roman"/>
            </w:rPr>
          </w:pPr>
          <w:r w:rsidRPr="00913C29">
            <w:rPr>
              <w:rFonts w:cs="Times New Roman"/>
            </w:rPr>
            <w:t>Contents</w:t>
          </w:r>
        </w:p>
        <w:p w14:paraId="7A78F7A2" w14:textId="18A57CC1" w:rsidR="00913C29" w:rsidRPr="00913C29" w:rsidRDefault="001025FC">
          <w:pPr>
            <w:pStyle w:val="TOC1"/>
            <w:tabs>
              <w:tab w:val="left" w:pos="440"/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</w:rPr>
          </w:pPr>
          <w:r w:rsidRPr="00913C29">
            <w:rPr>
              <w:rFonts w:ascii="Times New Roman" w:hAnsi="Times New Roman" w:cs="Times New Roman"/>
            </w:rPr>
            <w:fldChar w:fldCharType="begin"/>
          </w:r>
          <w:r w:rsidRPr="00913C29">
            <w:rPr>
              <w:rFonts w:ascii="Times New Roman" w:hAnsi="Times New Roman" w:cs="Times New Roman"/>
            </w:rPr>
            <w:instrText xml:space="preserve"> TOC \o "1-3" \h \z \u </w:instrText>
          </w:r>
          <w:r w:rsidRPr="00913C29">
            <w:rPr>
              <w:rFonts w:ascii="Times New Roman" w:hAnsi="Times New Roman" w:cs="Times New Roman"/>
            </w:rPr>
            <w:fldChar w:fldCharType="separate"/>
          </w:r>
          <w:hyperlink w:anchor="_Toc84476445" w:history="1">
            <w:r w:rsidR="00913C29" w:rsidRPr="00913C29">
              <w:rPr>
                <w:rStyle w:val="Hyperlink"/>
                <w:rFonts w:ascii="Times New Roman" w:hAnsi="Times New Roman" w:cs="Times New Roman"/>
                <w:noProof/>
              </w:rPr>
              <w:t>1.</w:t>
            </w:r>
            <w:r w:rsidR="00913C29" w:rsidRPr="00913C29">
              <w:rPr>
                <w:rFonts w:ascii="Times New Roman" w:eastAsiaTheme="minorEastAsia" w:hAnsi="Times New Roman" w:cs="Times New Roman"/>
                <w:noProof/>
              </w:rPr>
              <w:tab/>
            </w:r>
            <w:r w:rsidR="00913C29" w:rsidRPr="00913C29">
              <w:rPr>
                <w:rStyle w:val="Hyperlink"/>
                <w:rFonts w:ascii="Times New Roman" w:hAnsi="Times New Roman" w:cs="Times New Roman"/>
                <w:noProof/>
              </w:rPr>
              <w:t>Usable party(s), Objective and the focus area</w:t>
            </w:r>
            <w:r w:rsidR="00913C29" w:rsidRPr="00913C29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913C29" w:rsidRPr="00913C29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913C29" w:rsidRPr="00913C29">
              <w:rPr>
                <w:rFonts w:ascii="Times New Roman" w:hAnsi="Times New Roman" w:cs="Times New Roman"/>
                <w:noProof/>
                <w:webHidden/>
              </w:rPr>
              <w:instrText xml:space="preserve"> PAGEREF _Toc84476445 \h </w:instrText>
            </w:r>
            <w:r w:rsidR="00913C29" w:rsidRPr="00913C29">
              <w:rPr>
                <w:rFonts w:ascii="Times New Roman" w:hAnsi="Times New Roman" w:cs="Times New Roman"/>
                <w:noProof/>
                <w:webHidden/>
              </w:rPr>
            </w:r>
            <w:r w:rsidR="00913C29" w:rsidRPr="00913C29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913C29" w:rsidRPr="00913C29">
              <w:rPr>
                <w:rFonts w:ascii="Times New Roman" w:hAnsi="Times New Roman" w:cs="Times New Roman"/>
                <w:noProof/>
                <w:webHidden/>
              </w:rPr>
              <w:t>5</w:t>
            </w:r>
            <w:r w:rsidR="00913C29" w:rsidRPr="00913C29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0DC0F039" w14:textId="4A63D9F0" w:rsidR="00913C29" w:rsidRPr="00913C29" w:rsidRDefault="00000000">
          <w:pPr>
            <w:pStyle w:val="TOC1"/>
            <w:tabs>
              <w:tab w:val="left" w:pos="440"/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</w:rPr>
          </w:pPr>
          <w:hyperlink w:anchor="_Toc84476446" w:history="1">
            <w:r w:rsidR="00913C29" w:rsidRPr="00913C29">
              <w:rPr>
                <w:rStyle w:val="Hyperlink"/>
                <w:rFonts w:ascii="Times New Roman" w:hAnsi="Times New Roman" w:cs="Times New Roman"/>
                <w:noProof/>
              </w:rPr>
              <w:t>2.</w:t>
            </w:r>
            <w:r w:rsidR="00913C29" w:rsidRPr="00913C29">
              <w:rPr>
                <w:rFonts w:ascii="Times New Roman" w:eastAsiaTheme="minorEastAsia" w:hAnsi="Times New Roman" w:cs="Times New Roman"/>
                <w:noProof/>
              </w:rPr>
              <w:tab/>
            </w:r>
            <w:r w:rsidR="00913C29" w:rsidRPr="00913C29">
              <w:rPr>
                <w:rStyle w:val="Hyperlink"/>
                <w:rFonts w:ascii="Times New Roman" w:hAnsi="Times New Roman" w:cs="Times New Roman"/>
                <w:noProof/>
              </w:rPr>
              <w:t>Reference documents</w:t>
            </w:r>
            <w:r w:rsidR="00913C29" w:rsidRPr="00913C29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913C29" w:rsidRPr="00913C29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913C29" w:rsidRPr="00913C29">
              <w:rPr>
                <w:rFonts w:ascii="Times New Roman" w:hAnsi="Times New Roman" w:cs="Times New Roman"/>
                <w:noProof/>
                <w:webHidden/>
              </w:rPr>
              <w:instrText xml:space="preserve"> PAGEREF _Toc84476446 \h </w:instrText>
            </w:r>
            <w:r w:rsidR="00913C29" w:rsidRPr="00913C29">
              <w:rPr>
                <w:rFonts w:ascii="Times New Roman" w:hAnsi="Times New Roman" w:cs="Times New Roman"/>
                <w:noProof/>
                <w:webHidden/>
              </w:rPr>
            </w:r>
            <w:r w:rsidR="00913C29" w:rsidRPr="00913C29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913C29" w:rsidRPr="00913C29">
              <w:rPr>
                <w:rFonts w:ascii="Times New Roman" w:hAnsi="Times New Roman" w:cs="Times New Roman"/>
                <w:noProof/>
                <w:webHidden/>
              </w:rPr>
              <w:t>5</w:t>
            </w:r>
            <w:r w:rsidR="00913C29" w:rsidRPr="00913C29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3DCC839D" w14:textId="50A634F8" w:rsidR="00913C29" w:rsidRPr="00913C29" w:rsidRDefault="00000000">
          <w:pPr>
            <w:pStyle w:val="TOC1"/>
            <w:tabs>
              <w:tab w:val="left" w:pos="440"/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</w:rPr>
          </w:pPr>
          <w:hyperlink w:anchor="_Toc84476447" w:history="1">
            <w:r w:rsidR="00913C29" w:rsidRPr="00913C29">
              <w:rPr>
                <w:rStyle w:val="Hyperlink"/>
                <w:rFonts w:ascii="Times New Roman" w:hAnsi="Times New Roman" w:cs="Times New Roman"/>
                <w:noProof/>
              </w:rPr>
              <w:t>3.</w:t>
            </w:r>
            <w:r w:rsidR="00913C29" w:rsidRPr="00913C29">
              <w:rPr>
                <w:rFonts w:ascii="Times New Roman" w:eastAsiaTheme="minorEastAsia" w:hAnsi="Times New Roman" w:cs="Times New Roman"/>
                <w:noProof/>
              </w:rPr>
              <w:tab/>
            </w:r>
            <w:r w:rsidR="00913C29" w:rsidRPr="00913C29">
              <w:rPr>
                <w:rStyle w:val="Hyperlink"/>
                <w:rFonts w:ascii="Times New Roman" w:hAnsi="Times New Roman" w:cs="Times New Roman"/>
                <w:noProof/>
              </w:rPr>
              <w:t>Requirements and interested parties Identification</w:t>
            </w:r>
            <w:r w:rsidR="00913C29" w:rsidRPr="00913C29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913C29" w:rsidRPr="00913C29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913C29" w:rsidRPr="00913C29">
              <w:rPr>
                <w:rFonts w:ascii="Times New Roman" w:hAnsi="Times New Roman" w:cs="Times New Roman"/>
                <w:noProof/>
                <w:webHidden/>
              </w:rPr>
              <w:instrText xml:space="preserve"> PAGEREF _Toc84476447 \h </w:instrText>
            </w:r>
            <w:r w:rsidR="00913C29" w:rsidRPr="00913C29">
              <w:rPr>
                <w:rFonts w:ascii="Times New Roman" w:hAnsi="Times New Roman" w:cs="Times New Roman"/>
                <w:noProof/>
                <w:webHidden/>
              </w:rPr>
            </w:r>
            <w:r w:rsidR="00913C29" w:rsidRPr="00913C29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913C29" w:rsidRPr="00913C29">
              <w:rPr>
                <w:rFonts w:ascii="Times New Roman" w:hAnsi="Times New Roman" w:cs="Times New Roman"/>
                <w:noProof/>
                <w:webHidden/>
              </w:rPr>
              <w:t>5</w:t>
            </w:r>
            <w:r w:rsidR="00913C29" w:rsidRPr="00913C29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69E1EDC2" w14:textId="100380E2" w:rsidR="00913C29" w:rsidRPr="00913C29" w:rsidRDefault="00000000">
          <w:pPr>
            <w:pStyle w:val="TOC1"/>
            <w:tabs>
              <w:tab w:val="left" w:pos="440"/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</w:rPr>
          </w:pPr>
          <w:hyperlink w:anchor="_Toc84476448" w:history="1">
            <w:r w:rsidR="00913C29" w:rsidRPr="00913C29">
              <w:rPr>
                <w:rStyle w:val="Hyperlink"/>
                <w:rFonts w:ascii="Times New Roman" w:hAnsi="Times New Roman" w:cs="Times New Roman"/>
                <w:noProof/>
              </w:rPr>
              <w:t>4.</w:t>
            </w:r>
            <w:r w:rsidR="00913C29" w:rsidRPr="00913C29">
              <w:rPr>
                <w:rFonts w:ascii="Times New Roman" w:eastAsiaTheme="minorEastAsia" w:hAnsi="Times New Roman" w:cs="Times New Roman"/>
                <w:noProof/>
              </w:rPr>
              <w:tab/>
            </w:r>
            <w:r w:rsidR="00913C29" w:rsidRPr="00913C29">
              <w:rPr>
                <w:rStyle w:val="Hyperlink"/>
                <w:rFonts w:ascii="Times New Roman" w:hAnsi="Times New Roman" w:cs="Times New Roman"/>
                <w:noProof/>
              </w:rPr>
              <w:t>Evaluation, Monitoring and reviewing</w:t>
            </w:r>
            <w:r w:rsidR="00913C29" w:rsidRPr="00913C29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913C29" w:rsidRPr="00913C29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913C29" w:rsidRPr="00913C29">
              <w:rPr>
                <w:rFonts w:ascii="Times New Roman" w:hAnsi="Times New Roman" w:cs="Times New Roman"/>
                <w:noProof/>
                <w:webHidden/>
              </w:rPr>
              <w:instrText xml:space="preserve"> PAGEREF _Toc84476448 \h </w:instrText>
            </w:r>
            <w:r w:rsidR="00913C29" w:rsidRPr="00913C29">
              <w:rPr>
                <w:rFonts w:ascii="Times New Roman" w:hAnsi="Times New Roman" w:cs="Times New Roman"/>
                <w:noProof/>
                <w:webHidden/>
              </w:rPr>
            </w:r>
            <w:r w:rsidR="00913C29" w:rsidRPr="00913C29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913C29" w:rsidRPr="00913C29">
              <w:rPr>
                <w:rFonts w:ascii="Times New Roman" w:hAnsi="Times New Roman" w:cs="Times New Roman"/>
                <w:noProof/>
                <w:webHidden/>
              </w:rPr>
              <w:t>6</w:t>
            </w:r>
            <w:r w:rsidR="00913C29" w:rsidRPr="00913C29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1B6B0F82" w14:textId="1EC2818E" w:rsidR="00913C29" w:rsidRPr="00913C29" w:rsidRDefault="00000000">
          <w:pPr>
            <w:pStyle w:val="TOC2"/>
            <w:tabs>
              <w:tab w:val="left" w:pos="880"/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</w:rPr>
          </w:pPr>
          <w:hyperlink w:anchor="_Toc84476449" w:history="1">
            <w:r w:rsidR="00913C29" w:rsidRPr="00913C29">
              <w:rPr>
                <w:rStyle w:val="Hyperlink"/>
                <w:rFonts w:ascii="Times New Roman" w:hAnsi="Times New Roman" w:cs="Times New Roman"/>
                <w:noProof/>
              </w:rPr>
              <w:t>4.1.</w:t>
            </w:r>
            <w:r w:rsidR="00913C29" w:rsidRPr="00913C29">
              <w:rPr>
                <w:rFonts w:ascii="Times New Roman" w:eastAsiaTheme="minorEastAsia" w:hAnsi="Times New Roman" w:cs="Times New Roman"/>
                <w:noProof/>
              </w:rPr>
              <w:tab/>
            </w:r>
            <w:r w:rsidR="00913C29" w:rsidRPr="00913C29">
              <w:rPr>
                <w:rStyle w:val="Hyperlink"/>
                <w:rFonts w:ascii="Times New Roman" w:hAnsi="Times New Roman" w:cs="Times New Roman"/>
                <w:noProof/>
              </w:rPr>
              <w:t>Evaluation &amp; Monitoring</w:t>
            </w:r>
            <w:r w:rsidR="00913C29" w:rsidRPr="00913C29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913C29" w:rsidRPr="00913C29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913C29" w:rsidRPr="00913C29">
              <w:rPr>
                <w:rFonts w:ascii="Times New Roman" w:hAnsi="Times New Roman" w:cs="Times New Roman"/>
                <w:noProof/>
                <w:webHidden/>
              </w:rPr>
              <w:instrText xml:space="preserve"> PAGEREF _Toc84476449 \h </w:instrText>
            </w:r>
            <w:r w:rsidR="00913C29" w:rsidRPr="00913C29">
              <w:rPr>
                <w:rFonts w:ascii="Times New Roman" w:hAnsi="Times New Roman" w:cs="Times New Roman"/>
                <w:noProof/>
                <w:webHidden/>
              </w:rPr>
            </w:r>
            <w:r w:rsidR="00913C29" w:rsidRPr="00913C29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913C29" w:rsidRPr="00913C29">
              <w:rPr>
                <w:rFonts w:ascii="Times New Roman" w:hAnsi="Times New Roman" w:cs="Times New Roman"/>
                <w:noProof/>
                <w:webHidden/>
              </w:rPr>
              <w:t>6</w:t>
            </w:r>
            <w:r w:rsidR="00913C29" w:rsidRPr="00913C29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753EB482" w14:textId="71182313" w:rsidR="00913C29" w:rsidRPr="00913C29" w:rsidRDefault="00000000">
          <w:pPr>
            <w:pStyle w:val="TOC2"/>
            <w:tabs>
              <w:tab w:val="left" w:pos="880"/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</w:rPr>
          </w:pPr>
          <w:hyperlink w:anchor="_Toc84476450" w:history="1">
            <w:r w:rsidR="00913C29" w:rsidRPr="00913C29">
              <w:rPr>
                <w:rStyle w:val="Hyperlink"/>
                <w:rFonts w:ascii="Times New Roman" w:hAnsi="Times New Roman" w:cs="Times New Roman"/>
                <w:noProof/>
              </w:rPr>
              <w:t>4.2.</w:t>
            </w:r>
            <w:r w:rsidR="00913C29" w:rsidRPr="00913C29">
              <w:rPr>
                <w:rFonts w:ascii="Times New Roman" w:eastAsiaTheme="minorEastAsia" w:hAnsi="Times New Roman" w:cs="Times New Roman"/>
                <w:noProof/>
              </w:rPr>
              <w:tab/>
            </w:r>
            <w:r w:rsidR="00913C29" w:rsidRPr="00913C29">
              <w:rPr>
                <w:rStyle w:val="Hyperlink"/>
                <w:rFonts w:ascii="Times New Roman" w:hAnsi="Times New Roman" w:cs="Times New Roman"/>
                <w:noProof/>
              </w:rPr>
              <w:t>Management reviewing</w:t>
            </w:r>
            <w:r w:rsidR="00913C29" w:rsidRPr="00913C29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913C29" w:rsidRPr="00913C29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913C29" w:rsidRPr="00913C29">
              <w:rPr>
                <w:rFonts w:ascii="Times New Roman" w:hAnsi="Times New Roman" w:cs="Times New Roman"/>
                <w:noProof/>
                <w:webHidden/>
              </w:rPr>
              <w:instrText xml:space="preserve"> PAGEREF _Toc84476450 \h </w:instrText>
            </w:r>
            <w:r w:rsidR="00913C29" w:rsidRPr="00913C29">
              <w:rPr>
                <w:rFonts w:ascii="Times New Roman" w:hAnsi="Times New Roman" w:cs="Times New Roman"/>
                <w:noProof/>
                <w:webHidden/>
              </w:rPr>
            </w:r>
            <w:r w:rsidR="00913C29" w:rsidRPr="00913C29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913C29" w:rsidRPr="00913C29">
              <w:rPr>
                <w:rFonts w:ascii="Times New Roman" w:hAnsi="Times New Roman" w:cs="Times New Roman"/>
                <w:noProof/>
                <w:webHidden/>
              </w:rPr>
              <w:t>7</w:t>
            </w:r>
            <w:r w:rsidR="00913C29" w:rsidRPr="00913C29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019FC79B" w14:textId="3AE49CC9" w:rsidR="00913C29" w:rsidRPr="00913C29" w:rsidRDefault="00000000">
          <w:pPr>
            <w:pStyle w:val="TOC3"/>
            <w:tabs>
              <w:tab w:val="left" w:pos="1320"/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</w:rPr>
          </w:pPr>
          <w:hyperlink w:anchor="_Toc84476451" w:history="1">
            <w:r w:rsidR="00913C29" w:rsidRPr="00913C29">
              <w:rPr>
                <w:rStyle w:val="Hyperlink"/>
                <w:rFonts w:ascii="Times New Roman" w:hAnsi="Times New Roman" w:cs="Times New Roman"/>
                <w:noProof/>
              </w:rPr>
              <w:t>4.2.1.</w:t>
            </w:r>
            <w:r w:rsidR="00913C29" w:rsidRPr="00913C29">
              <w:rPr>
                <w:rFonts w:ascii="Times New Roman" w:eastAsiaTheme="minorEastAsia" w:hAnsi="Times New Roman" w:cs="Times New Roman"/>
                <w:noProof/>
              </w:rPr>
              <w:tab/>
            </w:r>
            <w:r w:rsidR="00913C29" w:rsidRPr="00913C29">
              <w:rPr>
                <w:rStyle w:val="Hyperlink"/>
                <w:rFonts w:ascii="Times New Roman" w:hAnsi="Times New Roman" w:cs="Times New Roman"/>
                <w:noProof/>
              </w:rPr>
              <w:t>Management review details</w:t>
            </w:r>
            <w:r w:rsidR="00913C29" w:rsidRPr="00913C29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913C29" w:rsidRPr="00913C29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913C29" w:rsidRPr="00913C29">
              <w:rPr>
                <w:rFonts w:ascii="Times New Roman" w:hAnsi="Times New Roman" w:cs="Times New Roman"/>
                <w:noProof/>
                <w:webHidden/>
              </w:rPr>
              <w:instrText xml:space="preserve"> PAGEREF _Toc84476451 \h </w:instrText>
            </w:r>
            <w:r w:rsidR="00913C29" w:rsidRPr="00913C29">
              <w:rPr>
                <w:rFonts w:ascii="Times New Roman" w:hAnsi="Times New Roman" w:cs="Times New Roman"/>
                <w:noProof/>
                <w:webHidden/>
              </w:rPr>
            </w:r>
            <w:r w:rsidR="00913C29" w:rsidRPr="00913C29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913C29" w:rsidRPr="00913C29">
              <w:rPr>
                <w:rFonts w:ascii="Times New Roman" w:hAnsi="Times New Roman" w:cs="Times New Roman"/>
                <w:noProof/>
                <w:webHidden/>
              </w:rPr>
              <w:t>7</w:t>
            </w:r>
            <w:r w:rsidR="00913C29" w:rsidRPr="00913C29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69B939D5" w14:textId="2DA28E11" w:rsidR="00913C29" w:rsidRPr="00913C29" w:rsidRDefault="00000000">
          <w:pPr>
            <w:pStyle w:val="TOC1"/>
            <w:tabs>
              <w:tab w:val="left" w:pos="440"/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</w:rPr>
          </w:pPr>
          <w:hyperlink w:anchor="_Toc84476452" w:history="1">
            <w:r w:rsidR="00913C29" w:rsidRPr="00913C29">
              <w:rPr>
                <w:rStyle w:val="Hyperlink"/>
                <w:rFonts w:ascii="Times New Roman" w:hAnsi="Times New Roman" w:cs="Times New Roman"/>
                <w:noProof/>
              </w:rPr>
              <w:t>5.</w:t>
            </w:r>
            <w:r w:rsidR="00913C29" w:rsidRPr="00913C29">
              <w:rPr>
                <w:rFonts w:ascii="Times New Roman" w:eastAsiaTheme="minorEastAsia" w:hAnsi="Times New Roman" w:cs="Times New Roman"/>
                <w:noProof/>
              </w:rPr>
              <w:tab/>
            </w:r>
            <w:r w:rsidR="00913C29" w:rsidRPr="00913C29">
              <w:rPr>
                <w:rStyle w:val="Hyperlink"/>
                <w:rFonts w:ascii="Times New Roman" w:hAnsi="Times New Roman" w:cs="Times New Roman"/>
                <w:noProof/>
              </w:rPr>
              <w:t>Maintaining control of records based on this document</w:t>
            </w:r>
            <w:r w:rsidR="00913C29" w:rsidRPr="00913C29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913C29" w:rsidRPr="00913C29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913C29" w:rsidRPr="00913C29">
              <w:rPr>
                <w:rFonts w:ascii="Times New Roman" w:hAnsi="Times New Roman" w:cs="Times New Roman"/>
                <w:noProof/>
                <w:webHidden/>
              </w:rPr>
              <w:instrText xml:space="preserve"> PAGEREF _Toc84476452 \h </w:instrText>
            </w:r>
            <w:r w:rsidR="00913C29" w:rsidRPr="00913C29">
              <w:rPr>
                <w:rFonts w:ascii="Times New Roman" w:hAnsi="Times New Roman" w:cs="Times New Roman"/>
                <w:noProof/>
                <w:webHidden/>
              </w:rPr>
            </w:r>
            <w:r w:rsidR="00913C29" w:rsidRPr="00913C29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913C29" w:rsidRPr="00913C29">
              <w:rPr>
                <w:rFonts w:ascii="Times New Roman" w:hAnsi="Times New Roman" w:cs="Times New Roman"/>
                <w:noProof/>
                <w:webHidden/>
              </w:rPr>
              <w:t>8</w:t>
            </w:r>
            <w:r w:rsidR="00913C29" w:rsidRPr="00913C29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01EC86E3" w14:textId="720F5F40" w:rsidR="00913C29" w:rsidRPr="00913C29" w:rsidRDefault="00000000">
          <w:pPr>
            <w:pStyle w:val="TOC1"/>
            <w:tabs>
              <w:tab w:val="left" w:pos="440"/>
              <w:tab w:val="right" w:leader="dot" w:pos="9350"/>
            </w:tabs>
            <w:rPr>
              <w:rFonts w:ascii="Times New Roman" w:eastAsiaTheme="minorEastAsia" w:hAnsi="Times New Roman" w:cs="Times New Roman"/>
              <w:noProof/>
            </w:rPr>
          </w:pPr>
          <w:hyperlink w:anchor="_Toc84476453" w:history="1">
            <w:r w:rsidR="00913C29" w:rsidRPr="00913C29">
              <w:rPr>
                <w:rStyle w:val="Hyperlink"/>
                <w:rFonts w:ascii="Times New Roman" w:hAnsi="Times New Roman" w:cs="Times New Roman"/>
                <w:noProof/>
              </w:rPr>
              <w:t>6.</w:t>
            </w:r>
            <w:r w:rsidR="00913C29" w:rsidRPr="00913C29">
              <w:rPr>
                <w:rFonts w:ascii="Times New Roman" w:eastAsiaTheme="minorEastAsia" w:hAnsi="Times New Roman" w:cs="Times New Roman"/>
                <w:noProof/>
              </w:rPr>
              <w:tab/>
            </w:r>
            <w:r w:rsidR="00913C29" w:rsidRPr="00913C29">
              <w:rPr>
                <w:rStyle w:val="Hyperlink"/>
                <w:rFonts w:ascii="Times New Roman" w:hAnsi="Times New Roman" w:cs="Times New Roman"/>
                <w:noProof/>
              </w:rPr>
              <w:t>Validity and Document Management</w:t>
            </w:r>
            <w:r w:rsidR="00913C29" w:rsidRPr="00913C29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913C29" w:rsidRPr="00913C29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913C29" w:rsidRPr="00913C29">
              <w:rPr>
                <w:rFonts w:ascii="Times New Roman" w:hAnsi="Times New Roman" w:cs="Times New Roman"/>
                <w:noProof/>
                <w:webHidden/>
              </w:rPr>
              <w:instrText xml:space="preserve"> PAGEREF _Toc84476453 \h </w:instrText>
            </w:r>
            <w:r w:rsidR="00913C29" w:rsidRPr="00913C29">
              <w:rPr>
                <w:rFonts w:ascii="Times New Roman" w:hAnsi="Times New Roman" w:cs="Times New Roman"/>
                <w:noProof/>
                <w:webHidden/>
              </w:rPr>
            </w:r>
            <w:r w:rsidR="00913C29" w:rsidRPr="00913C29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913C29" w:rsidRPr="00913C29">
              <w:rPr>
                <w:rFonts w:ascii="Times New Roman" w:hAnsi="Times New Roman" w:cs="Times New Roman"/>
                <w:noProof/>
                <w:webHidden/>
              </w:rPr>
              <w:t>8</w:t>
            </w:r>
            <w:r w:rsidR="00913C29" w:rsidRPr="00913C29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0AF1F095" w14:textId="69FF5D9F" w:rsidR="001025FC" w:rsidRPr="00913C29" w:rsidRDefault="001025FC">
          <w:pPr>
            <w:rPr>
              <w:rFonts w:ascii="Times New Roman" w:hAnsi="Times New Roman" w:cs="Times New Roman"/>
            </w:rPr>
          </w:pPr>
          <w:r w:rsidRPr="00913C29">
            <w:rPr>
              <w:rFonts w:ascii="Times New Roman" w:hAnsi="Times New Roman" w:cs="Times New Roman"/>
              <w:b/>
              <w:bCs/>
              <w:noProof/>
            </w:rPr>
            <w:fldChar w:fldCharType="end"/>
          </w:r>
        </w:p>
      </w:sdtContent>
    </w:sdt>
    <w:p w14:paraId="5CEBACAE" w14:textId="78EBF082" w:rsidR="001025FC" w:rsidRPr="00913C29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0E7692C8" w14:textId="75E9B754" w:rsidR="001025FC" w:rsidRPr="00913C29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222B05F5" w14:textId="679045F8" w:rsidR="001025FC" w:rsidRPr="00913C29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24D91D40" w14:textId="3843F824" w:rsidR="001025FC" w:rsidRPr="00913C29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22935964" w14:textId="09D922C7" w:rsidR="001025FC" w:rsidRPr="00913C29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6A17F0C6" w14:textId="337CDCE2" w:rsidR="001025FC" w:rsidRPr="00913C29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583294BB" w14:textId="2780A07A" w:rsidR="001025FC" w:rsidRPr="00913C29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0C993A4C" w14:textId="6D5E1E25" w:rsidR="001025FC" w:rsidRPr="00913C29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4EB7558C" w14:textId="6A59A91C" w:rsidR="001025FC" w:rsidRPr="00913C29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0CB97B6E" w14:textId="42C0DFC9" w:rsidR="001025FC" w:rsidRPr="00913C29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7C55FE07" w14:textId="09FF54D9" w:rsidR="001025FC" w:rsidRPr="00913C29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2366B784" w14:textId="369AFCA6" w:rsidR="001025FC" w:rsidRPr="00913C29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72DB40E5" w14:textId="6055942A" w:rsidR="001025FC" w:rsidRPr="00913C29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4E21FC94" w14:textId="08E39422" w:rsidR="001025FC" w:rsidRPr="00913C29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1DB69214" w14:textId="34AC9E9E" w:rsidR="001025FC" w:rsidRPr="00913C29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5D4DF16F" w14:textId="6EE243C0" w:rsidR="00570066" w:rsidRPr="00913C29" w:rsidRDefault="00570066" w:rsidP="001025FC">
      <w:pPr>
        <w:ind w:left="2160" w:firstLine="720"/>
        <w:rPr>
          <w:rFonts w:ascii="Times New Roman" w:hAnsi="Times New Roman" w:cs="Times New Roman"/>
        </w:rPr>
      </w:pPr>
    </w:p>
    <w:p w14:paraId="794E1621" w14:textId="5C50C9C9" w:rsidR="00337316" w:rsidRPr="00913C29" w:rsidRDefault="00337316" w:rsidP="001025FC">
      <w:pPr>
        <w:ind w:left="2160" w:firstLine="720"/>
        <w:rPr>
          <w:rFonts w:ascii="Times New Roman" w:hAnsi="Times New Roman" w:cs="Times New Roman"/>
        </w:rPr>
      </w:pPr>
    </w:p>
    <w:p w14:paraId="2259F937" w14:textId="77777777" w:rsidR="00337316" w:rsidRPr="00913C29" w:rsidRDefault="00337316" w:rsidP="001025FC">
      <w:pPr>
        <w:ind w:left="2160" w:firstLine="720"/>
        <w:rPr>
          <w:rFonts w:ascii="Times New Roman" w:hAnsi="Times New Roman" w:cs="Times New Roman"/>
        </w:rPr>
      </w:pPr>
    </w:p>
    <w:p w14:paraId="0B42F3C5" w14:textId="228E7ACD" w:rsidR="001025FC" w:rsidRPr="00913C29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4F09C0B8" w14:textId="07140D0B" w:rsidR="001025FC" w:rsidRPr="00913C29" w:rsidRDefault="001025FC" w:rsidP="001025FC">
      <w:pPr>
        <w:pStyle w:val="Heading1"/>
        <w:numPr>
          <w:ilvl w:val="0"/>
          <w:numId w:val="1"/>
        </w:numPr>
        <w:rPr>
          <w:rFonts w:cs="Times New Roman"/>
        </w:rPr>
      </w:pPr>
      <w:bookmarkStart w:id="0" w:name="_Toc84476445"/>
      <w:r w:rsidRPr="00913C29">
        <w:rPr>
          <w:rFonts w:cs="Times New Roman"/>
        </w:rPr>
        <w:t>Usable part</w:t>
      </w:r>
      <w:r w:rsidR="00127B19" w:rsidRPr="00913C29">
        <w:rPr>
          <w:rFonts w:cs="Times New Roman"/>
        </w:rPr>
        <w:t>y</w:t>
      </w:r>
      <w:r w:rsidRPr="00913C29">
        <w:rPr>
          <w:rFonts w:cs="Times New Roman"/>
        </w:rPr>
        <w:t>(s), Objective and the focus area</w:t>
      </w:r>
      <w:bookmarkEnd w:id="0"/>
    </w:p>
    <w:p w14:paraId="6EE2C936" w14:textId="3BC6038A" w:rsidR="001025FC" w:rsidRPr="00913C29" w:rsidRDefault="001025FC" w:rsidP="001025FC">
      <w:pPr>
        <w:rPr>
          <w:rFonts w:ascii="Times New Roman" w:hAnsi="Times New Roman" w:cs="Times New Roman"/>
        </w:rPr>
      </w:pPr>
    </w:p>
    <w:p w14:paraId="36829F6C" w14:textId="18B5A52A" w:rsidR="001025FC" w:rsidRPr="00913C29" w:rsidRDefault="001025FC" w:rsidP="001025FC">
      <w:pPr>
        <w:rPr>
          <w:rFonts w:ascii="Times New Roman" w:hAnsi="Times New Roman" w:cs="Times New Roman"/>
          <w:sz w:val="24"/>
          <w:szCs w:val="24"/>
          <w:u w:val="single"/>
        </w:rPr>
      </w:pPr>
      <w:r w:rsidRPr="00913C29">
        <w:rPr>
          <w:rFonts w:ascii="Times New Roman" w:hAnsi="Times New Roman" w:cs="Times New Roman"/>
          <w:sz w:val="24"/>
          <w:szCs w:val="24"/>
          <w:u w:val="single"/>
        </w:rPr>
        <w:t>Objective</w:t>
      </w:r>
    </w:p>
    <w:p w14:paraId="3BD3E258" w14:textId="553938DD" w:rsidR="00B13F0C" w:rsidRDefault="00B13F0C" w:rsidP="001025FC">
      <w:pPr>
        <w:rPr>
          <w:rFonts w:ascii="Times New Roman" w:hAnsi="Times New Roman" w:cs="Times New Roman"/>
          <w:sz w:val="24"/>
          <w:szCs w:val="24"/>
        </w:rPr>
      </w:pPr>
      <w:r w:rsidRPr="00B13F0C">
        <w:rPr>
          <w:rFonts w:ascii="Times New Roman" w:hAnsi="Times New Roman" w:cs="Times New Roman"/>
          <w:sz w:val="24"/>
          <w:szCs w:val="24"/>
        </w:rPr>
        <w:t>The purpose of this material is to clarify the process for identifying interested and legal organi</w:t>
      </w:r>
      <w:r>
        <w:rPr>
          <w:rFonts w:ascii="Times New Roman" w:hAnsi="Times New Roman" w:cs="Times New Roman"/>
          <w:sz w:val="24"/>
          <w:szCs w:val="24"/>
        </w:rPr>
        <w:t>z</w:t>
      </w:r>
      <w:r w:rsidRPr="00B13F0C">
        <w:rPr>
          <w:rFonts w:ascii="Times New Roman" w:hAnsi="Times New Roman" w:cs="Times New Roman"/>
          <w:sz w:val="24"/>
          <w:szCs w:val="24"/>
        </w:rPr>
        <w:t>ations, as well as the responsibility for upholding regulatory, a contract, and other information security requirements.</w:t>
      </w:r>
    </w:p>
    <w:p w14:paraId="71B2C5FE" w14:textId="492216DC" w:rsidR="001025FC" w:rsidRPr="00913C29" w:rsidRDefault="001025FC" w:rsidP="001025FC">
      <w:pPr>
        <w:rPr>
          <w:rFonts w:ascii="Times New Roman" w:hAnsi="Times New Roman" w:cs="Times New Roman"/>
          <w:sz w:val="24"/>
          <w:szCs w:val="24"/>
          <w:u w:val="single"/>
        </w:rPr>
      </w:pPr>
      <w:r w:rsidRPr="00913C29">
        <w:rPr>
          <w:rFonts w:ascii="Times New Roman" w:hAnsi="Times New Roman" w:cs="Times New Roman"/>
          <w:sz w:val="24"/>
          <w:szCs w:val="24"/>
          <w:u w:val="single"/>
        </w:rPr>
        <w:t>Focus Area</w:t>
      </w:r>
    </w:p>
    <w:p w14:paraId="4E642263" w14:textId="77777777" w:rsidR="00B13F0C" w:rsidRDefault="00B13F0C" w:rsidP="001025FC">
      <w:pPr>
        <w:rPr>
          <w:rFonts w:ascii="Times New Roman" w:hAnsi="Times New Roman" w:cs="Times New Roman"/>
          <w:sz w:val="24"/>
          <w:szCs w:val="24"/>
        </w:rPr>
      </w:pPr>
      <w:r w:rsidRPr="00B13F0C">
        <w:rPr>
          <w:rFonts w:ascii="Times New Roman" w:hAnsi="Times New Roman" w:cs="Times New Roman"/>
          <w:sz w:val="24"/>
          <w:szCs w:val="24"/>
        </w:rPr>
        <w:t xml:space="preserve">This </w:t>
      </w:r>
      <w:r>
        <w:rPr>
          <w:rFonts w:ascii="Times New Roman" w:hAnsi="Times New Roman" w:cs="Times New Roman"/>
          <w:sz w:val="24"/>
          <w:szCs w:val="24"/>
        </w:rPr>
        <w:t>document</w:t>
      </w:r>
      <w:r w:rsidRPr="00B13F0C">
        <w:rPr>
          <w:rFonts w:ascii="Times New Roman" w:hAnsi="Times New Roman" w:cs="Times New Roman"/>
          <w:sz w:val="24"/>
          <w:szCs w:val="24"/>
        </w:rPr>
        <w:t xml:space="preserve"> is applicable to the whole ISMS system.</w:t>
      </w:r>
    </w:p>
    <w:p w14:paraId="0AF12C72" w14:textId="5165EDE4" w:rsidR="001025FC" w:rsidRPr="00913C29" w:rsidRDefault="001025FC" w:rsidP="001025FC">
      <w:pPr>
        <w:rPr>
          <w:rFonts w:ascii="Times New Roman" w:hAnsi="Times New Roman" w:cs="Times New Roman"/>
          <w:sz w:val="24"/>
          <w:szCs w:val="24"/>
          <w:u w:val="single"/>
        </w:rPr>
      </w:pPr>
      <w:r w:rsidRPr="00913C29">
        <w:rPr>
          <w:rFonts w:ascii="Times New Roman" w:hAnsi="Times New Roman" w:cs="Times New Roman"/>
          <w:sz w:val="24"/>
          <w:szCs w:val="24"/>
          <w:u w:val="single"/>
        </w:rPr>
        <w:t>Usable parties</w:t>
      </w:r>
    </w:p>
    <w:p w14:paraId="22DFF0E5" w14:textId="5EA9EF96" w:rsidR="001025FC" w:rsidRDefault="00B13F0C" w:rsidP="00B13F0C">
      <w:pPr>
        <w:rPr>
          <w:rFonts w:ascii="Times New Roman" w:hAnsi="Times New Roman" w:cs="Times New Roman"/>
          <w:sz w:val="24"/>
          <w:szCs w:val="24"/>
        </w:rPr>
      </w:pPr>
      <w:r w:rsidRPr="00B13F0C">
        <w:rPr>
          <w:rFonts w:ascii="Times New Roman" w:hAnsi="Times New Roman" w:cs="Times New Roman"/>
          <w:sz w:val="24"/>
          <w:szCs w:val="24"/>
        </w:rPr>
        <w:t>All [</w:t>
      </w:r>
      <w:r w:rsidRPr="00B13F0C">
        <w:rPr>
          <w:rFonts w:ascii="Times New Roman" w:hAnsi="Times New Roman" w:cs="Times New Roman"/>
          <w:bCs/>
          <w:sz w:val="24"/>
          <w:szCs w:val="24"/>
        </w:rPr>
        <w:t>organization</w:t>
      </w:r>
      <w:r w:rsidRPr="00B13F0C">
        <w:rPr>
          <w:rFonts w:ascii="Times New Roman" w:hAnsi="Times New Roman" w:cs="Times New Roman"/>
          <w:sz w:val="24"/>
          <w:szCs w:val="24"/>
        </w:rPr>
        <w:t xml:space="preserve"> name] workers may use this document.</w:t>
      </w:r>
    </w:p>
    <w:p w14:paraId="56FDABCB" w14:textId="77777777" w:rsidR="00B13F0C" w:rsidRPr="00B13F0C" w:rsidRDefault="00B13F0C" w:rsidP="00B13F0C">
      <w:pPr>
        <w:rPr>
          <w:rFonts w:ascii="Times New Roman" w:hAnsi="Times New Roman" w:cs="Times New Roman"/>
          <w:sz w:val="24"/>
          <w:szCs w:val="24"/>
        </w:rPr>
      </w:pPr>
    </w:p>
    <w:p w14:paraId="6B53DA51" w14:textId="1EAEE44B" w:rsidR="001D3A0D" w:rsidRPr="00913C29" w:rsidRDefault="001D3A0D" w:rsidP="001D3A0D">
      <w:pPr>
        <w:pStyle w:val="Heading1"/>
        <w:numPr>
          <w:ilvl w:val="0"/>
          <w:numId w:val="1"/>
        </w:numPr>
        <w:rPr>
          <w:rFonts w:cs="Times New Roman"/>
        </w:rPr>
      </w:pPr>
      <w:bookmarkStart w:id="1" w:name="_Toc265344797"/>
      <w:bookmarkStart w:id="2" w:name="_Toc324421327"/>
      <w:bookmarkStart w:id="3" w:name="_Toc532376831"/>
      <w:bookmarkStart w:id="4" w:name="_Toc84476446"/>
      <w:r w:rsidRPr="00913C29">
        <w:rPr>
          <w:rFonts w:cs="Times New Roman"/>
        </w:rPr>
        <w:t>Reference documents</w:t>
      </w:r>
      <w:bookmarkEnd w:id="1"/>
      <w:bookmarkEnd w:id="2"/>
      <w:bookmarkEnd w:id="3"/>
      <w:bookmarkEnd w:id="4"/>
    </w:p>
    <w:p w14:paraId="0AEB3CC1" w14:textId="75260DB0" w:rsidR="001D3A0D" w:rsidRPr="00913C29" w:rsidRDefault="001D3A0D" w:rsidP="001D3A0D">
      <w:pPr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</w:rPr>
      </w:pPr>
      <w:r w:rsidRPr="00913C29">
        <w:rPr>
          <w:rFonts w:ascii="Times New Roman" w:hAnsi="Times New Roman" w:cs="Times New Roman"/>
        </w:rPr>
        <w:t>ISO/IEC 27001 standards</w:t>
      </w:r>
      <w:r w:rsidR="004F2820" w:rsidRPr="00913C29">
        <w:rPr>
          <w:rFonts w:ascii="Times New Roman" w:hAnsi="Times New Roman" w:cs="Times New Roman"/>
        </w:rPr>
        <w:t xml:space="preserve"> </w:t>
      </w:r>
      <w:r w:rsidR="00D751E0" w:rsidRPr="00913C29">
        <w:rPr>
          <w:rFonts w:ascii="Times New Roman" w:hAnsi="Times New Roman" w:cs="Times New Roman"/>
        </w:rPr>
        <w:t xml:space="preserve">clause </w:t>
      </w:r>
      <w:r w:rsidR="004F2820" w:rsidRPr="00913C29">
        <w:rPr>
          <w:rFonts w:ascii="Times New Roman" w:hAnsi="Times New Roman" w:cs="Times New Roman"/>
        </w:rPr>
        <w:t>4.2.</w:t>
      </w:r>
    </w:p>
    <w:p w14:paraId="7D867E2B" w14:textId="4FE80715" w:rsidR="001D3A0D" w:rsidRPr="00913C29" w:rsidRDefault="001D3A0D" w:rsidP="001D3A0D">
      <w:pPr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</w:rPr>
      </w:pPr>
      <w:r w:rsidRPr="00913C29">
        <w:rPr>
          <w:rFonts w:ascii="Times New Roman" w:hAnsi="Times New Roman" w:cs="Times New Roman"/>
        </w:rPr>
        <w:t>ISMS Policy</w:t>
      </w:r>
      <w:r w:rsidR="00D751E0" w:rsidRPr="00913C29">
        <w:rPr>
          <w:rFonts w:ascii="Times New Roman" w:hAnsi="Times New Roman" w:cs="Times New Roman"/>
        </w:rPr>
        <w:t>.</w:t>
      </w:r>
    </w:p>
    <w:p w14:paraId="2C83A14E" w14:textId="50D00B38" w:rsidR="004F2820" w:rsidRPr="00913C29" w:rsidRDefault="004F2820" w:rsidP="004F2820">
      <w:pPr>
        <w:spacing w:after="0" w:line="276" w:lineRule="auto"/>
        <w:rPr>
          <w:rFonts w:ascii="Times New Roman" w:hAnsi="Times New Roman" w:cs="Times New Roman"/>
        </w:rPr>
      </w:pPr>
    </w:p>
    <w:p w14:paraId="584B5409" w14:textId="5CE3BE4D" w:rsidR="004F2820" w:rsidRPr="00913C29" w:rsidRDefault="004F2820" w:rsidP="004F2820">
      <w:pPr>
        <w:spacing w:after="0" w:line="276" w:lineRule="auto"/>
        <w:rPr>
          <w:rFonts w:ascii="Times New Roman" w:hAnsi="Times New Roman" w:cs="Times New Roman"/>
        </w:rPr>
      </w:pPr>
    </w:p>
    <w:p w14:paraId="2808726E" w14:textId="6F602CD2" w:rsidR="004F2820" w:rsidRPr="00913C29" w:rsidRDefault="004F2820" w:rsidP="004F2820">
      <w:pPr>
        <w:pStyle w:val="Heading1"/>
        <w:numPr>
          <w:ilvl w:val="0"/>
          <w:numId w:val="1"/>
        </w:numPr>
        <w:rPr>
          <w:rFonts w:cs="Times New Roman"/>
        </w:rPr>
      </w:pPr>
      <w:bookmarkStart w:id="5" w:name="_Toc84476447"/>
      <w:r w:rsidRPr="00913C29">
        <w:rPr>
          <w:rFonts w:cs="Times New Roman"/>
        </w:rPr>
        <w:t>Requirements and interested parties Identification</w:t>
      </w:r>
      <w:bookmarkEnd w:id="5"/>
    </w:p>
    <w:p w14:paraId="57A47264" w14:textId="1337EE3C" w:rsidR="004F2820" w:rsidRPr="00913C29" w:rsidRDefault="004F2820" w:rsidP="004F2820">
      <w:pPr>
        <w:rPr>
          <w:rFonts w:ascii="Times New Roman" w:hAnsi="Times New Roman" w:cs="Times New Roman"/>
        </w:rPr>
      </w:pPr>
    </w:p>
    <w:p w14:paraId="63BB2C37" w14:textId="2DEF4A85" w:rsidR="00D751E0" w:rsidRPr="00913C29" w:rsidRDefault="00E22043" w:rsidP="004F2820">
      <w:pPr>
        <w:rPr>
          <w:rFonts w:ascii="Times New Roman" w:hAnsi="Times New Roman" w:cs="Times New Roman"/>
        </w:rPr>
      </w:pPr>
      <w:r w:rsidRPr="00913C29">
        <w:rPr>
          <w:rFonts w:ascii="Times New Roman" w:hAnsi="Times New Roman" w:cs="Times New Roman"/>
        </w:rPr>
        <w:t>The [job title] is in charge of defining (1) all people or organizations who can impact or be affected by information security management [interested parties], as well as (2) all legal, regulatory, contractual, and other needs.</w:t>
      </w:r>
    </w:p>
    <w:p w14:paraId="45FD0342" w14:textId="1B02A056" w:rsidR="00E22043" w:rsidRPr="00913C29" w:rsidRDefault="00E22043" w:rsidP="004F2820">
      <w:pPr>
        <w:rPr>
          <w:rFonts w:ascii="Times New Roman" w:hAnsi="Times New Roman" w:cs="Times New Roman"/>
        </w:rPr>
      </w:pPr>
      <w:r w:rsidRPr="00913C29">
        <w:rPr>
          <w:rFonts w:ascii="Times New Roman" w:hAnsi="Times New Roman" w:cs="Times New Roman"/>
        </w:rPr>
        <w:t>The [job title] will determine who is accountable for ensuring that each criterion is met, as well as who should be alerted when any modifications occur.</w:t>
      </w:r>
    </w:p>
    <w:p w14:paraId="4ECDCF4B" w14:textId="05BB4BEC" w:rsidR="00E22043" w:rsidRPr="00913C29" w:rsidRDefault="009030E9" w:rsidP="004F2820">
      <w:pPr>
        <w:rPr>
          <w:rFonts w:ascii="Times New Roman" w:hAnsi="Times New Roman" w:cs="Times New Roman"/>
        </w:rPr>
      </w:pPr>
      <w:r w:rsidRPr="00913C29">
        <w:rPr>
          <w:rFonts w:ascii="Times New Roman" w:hAnsi="Times New Roman" w:cs="Times New Roman"/>
        </w:rPr>
        <w:t>[Job title] must produce a "List of legal, regulatory, contractual, and other requirements" that includes all needs, interested parties, and accountable individuals, and publish that list in the Organization.</w:t>
      </w:r>
    </w:p>
    <w:p w14:paraId="7D5C475D" w14:textId="582AC88C" w:rsidR="00CA3CD5" w:rsidRPr="00913C29" w:rsidRDefault="00CA3CD5" w:rsidP="004F2820">
      <w:pPr>
        <w:rPr>
          <w:rFonts w:ascii="Times New Roman" w:hAnsi="Times New Roman" w:cs="Times New Roman"/>
        </w:rPr>
      </w:pPr>
    </w:p>
    <w:p w14:paraId="7C5C962C" w14:textId="06FA04BB" w:rsidR="00CA3CD5" w:rsidRPr="00913C29" w:rsidRDefault="00CA3CD5" w:rsidP="004F2820">
      <w:pPr>
        <w:rPr>
          <w:rFonts w:ascii="Times New Roman" w:hAnsi="Times New Roman" w:cs="Times New Roman"/>
        </w:rPr>
      </w:pPr>
    </w:p>
    <w:p w14:paraId="40943F64" w14:textId="1250C7C8" w:rsidR="00CA3CD5" w:rsidRPr="00913C29" w:rsidRDefault="00CA3CD5" w:rsidP="004F2820">
      <w:pPr>
        <w:rPr>
          <w:rFonts w:ascii="Times New Roman" w:hAnsi="Times New Roman" w:cs="Times New Roman"/>
        </w:rPr>
      </w:pPr>
    </w:p>
    <w:p w14:paraId="400CFF13" w14:textId="4DA25750" w:rsidR="00CA3CD5" w:rsidRPr="00913C29" w:rsidRDefault="00CA3CD5" w:rsidP="004F2820">
      <w:pPr>
        <w:rPr>
          <w:rFonts w:ascii="Times New Roman" w:hAnsi="Times New Roman" w:cs="Times New Roman"/>
        </w:rPr>
      </w:pPr>
    </w:p>
    <w:p w14:paraId="67FC88FA" w14:textId="5E1FD4C2" w:rsidR="00CA3CD5" w:rsidRPr="00913C29" w:rsidRDefault="00CA3CD5" w:rsidP="004F2820">
      <w:pPr>
        <w:rPr>
          <w:rFonts w:ascii="Times New Roman" w:hAnsi="Times New Roman" w:cs="Times New Roman"/>
        </w:rPr>
      </w:pPr>
    </w:p>
    <w:p w14:paraId="0631EC93" w14:textId="77777777" w:rsidR="00CA3CD5" w:rsidRPr="00913C29" w:rsidRDefault="00CA3CD5" w:rsidP="004F2820">
      <w:pPr>
        <w:rPr>
          <w:rFonts w:ascii="Times New Roman" w:hAnsi="Times New Roman" w:cs="Times New Roman"/>
        </w:rPr>
      </w:pPr>
    </w:p>
    <w:p w14:paraId="6F69CA8C" w14:textId="255C85D1" w:rsidR="009030E9" w:rsidRPr="00913C29" w:rsidRDefault="00CA3CD5" w:rsidP="00CA3CD5">
      <w:pPr>
        <w:pStyle w:val="Heading1"/>
        <w:numPr>
          <w:ilvl w:val="0"/>
          <w:numId w:val="1"/>
        </w:numPr>
        <w:rPr>
          <w:rFonts w:cs="Times New Roman"/>
        </w:rPr>
      </w:pPr>
      <w:bookmarkStart w:id="6" w:name="_Toc84476448"/>
      <w:r w:rsidRPr="00913C29">
        <w:rPr>
          <w:rFonts w:cs="Times New Roman"/>
        </w:rPr>
        <w:lastRenderedPageBreak/>
        <w:t>Evaluation</w:t>
      </w:r>
      <w:r w:rsidR="008D452E" w:rsidRPr="00913C29">
        <w:rPr>
          <w:rFonts w:cs="Times New Roman"/>
        </w:rPr>
        <w:t>, Monitoring</w:t>
      </w:r>
      <w:r w:rsidRPr="00913C29">
        <w:rPr>
          <w:rFonts w:cs="Times New Roman"/>
        </w:rPr>
        <w:t xml:space="preserve"> and reviewing</w:t>
      </w:r>
      <w:bookmarkEnd w:id="6"/>
    </w:p>
    <w:p w14:paraId="679B0787" w14:textId="5514E8C9" w:rsidR="00CA3CD5" w:rsidRPr="00913C29" w:rsidRDefault="00CA3CD5" w:rsidP="00CA3CD5">
      <w:pPr>
        <w:rPr>
          <w:rFonts w:ascii="Times New Roman" w:hAnsi="Times New Roman" w:cs="Times New Roman"/>
        </w:rPr>
      </w:pPr>
    </w:p>
    <w:p w14:paraId="1E3354CB" w14:textId="2700B288" w:rsidR="008719BE" w:rsidRPr="00913C29" w:rsidRDefault="008719BE" w:rsidP="008719BE">
      <w:pPr>
        <w:pStyle w:val="Heading2"/>
        <w:numPr>
          <w:ilvl w:val="1"/>
          <w:numId w:val="1"/>
        </w:numPr>
        <w:rPr>
          <w:rFonts w:cs="Times New Roman"/>
        </w:rPr>
      </w:pPr>
      <w:r w:rsidRPr="00913C29">
        <w:rPr>
          <w:rFonts w:cs="Times New Roman"/>
        </w:rPr>
        <w:t xml:space="preserve"> </w:t>
      </w:r>
      <w:bookmarkStart w:id="7" w:name="_Toc84476449"/>
      <w:r w:rsidRPr="00913C29">
        <w:rPr>
          <w:rFonts w:cs="Times New Roman"/>
        </w:rPr>
        <w:t>Evaluation &amp; Monitoring</w:t>
      </w:r>
      <w:bookmarkEnd w:id="7"/>
    </w:p>
    <w:p w14:paraId="1924C5E5" w14:textId="77777777" w:rsidR="008719BE" w:rsidRPr="00913C29" w:rsidRDefault="008719BE" w:rsidP="008719BE">
      <w:pPr>
        <w:rPr>
          <w:rFonts w:ascii="Times New Roman" w:hAnsi="Times New Roman" w:cs="Times New Roman"/>
        </w:rPr>
      </w:pPr>
    </w:p>
    <w:p w14:paraId="335DDCD5" w14:textId="77777777" w:rsidR="00B13F0C" w:rsidRDefault="00B13F0C" w:rsidP="00CA3CD5">
      <w:pPr>
        <w:rPr>
          <w:rFonts w:ascii="Times New Roman" w:hAnsi="Times New Roman" w:cs="Times New Roman"/>
        </w:rPr>
      </w:pPr>
      <w:r w:rsidRPr="00B13F0C">
        <w:rPr>
          <w:rFonts w:ascii="Times New Roman" w:hAnsi="Times New Roman" w:cs="Times New Roman"/>
        </w:rPr>
        <w:t xml:space="preserve">What has to be watched, assessed, and evaluated inside the </w:t>
      </w:r>
      <w:proofErr w:type="spellStart"/>
      <w:r w:rsidRPr="00B13F0C">
        <w:rPr>
          <w:rFonts w:ascii="Times New Roman" w:hAnsi="Times New Roman" w:cs="Times New Roman"/>
        </w:rPr>
        <w:t>organisation</w:t>
      </w:r>
      <w:proofErr w:type="spellEnd"/>
      <w:r w:rsidRPr="00B13F0C">
        <w:rPr>
          <w:rFonts w:ascii="Times New Roman" w:hAnsi="Times New Roman" w:cs="Times New Roman"/>
        </w:rPr>
        <w:t xml:space="preserve"> should be decided upon before conducting the evaluation. </w:t>
      </w:r>
    </w:p>
    <w:p w14:paraId="6A3F0910" w14:textId="36248DBA" w:rsidR="008D452E" w:rsidRPr="00913C29" w:rsidRDefault="008D452E" w:rsidP="00CA3CD5">
      <w:pPr>
        <w:rPr>
          <w:rFonts w:ascii="Times New Roman" w:hAnsi="Times New Roman" w:cs="Times New Roman"/>
        </w:rPr>
      </w:pPr>
      <w:r w:rsidRPr="00913C29">
        <w:rPr>
          <w:rFonts w:ascii="Times New Roman" w:hAnsi="Times New Roman" w:cs="Times New Roman"/>
        </w:rPr>
        <w:t>These are the main activities must be monitored for implement security in the organization.</w:t>
      </w:r>
    </w:p>
    <w:p w14:paraId="51A1588A" w14:textId="14175CA4" w:rsidR="008D452E" w:rsidRPr="00913C29" w:rsidRDefault="008D452E" w:rsidP="008D452E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913C29">
        <w:rPr>
          <w:rFonts w:ascii="Times New Roman" w:hAnsi="Times New Roman" w:cs="Times New Roman"/>
        </w:rPr>
        <w:t>What tasks and procedures are the most frequently subject to occur serious threats?</w:t>
      </w:r>
    </w:p>
    <w:p w14:paraId="5F49BFF1" w14:textId="29327449" w:rsidR="008D452E" w:rsidRPr="00913C29" w:rsidRDefault="008D452E" w:rsidP="008D452E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913C29">
        <w:rPr>
          <w:rFonts w:ascii="Times New Roman" w:hAnsi="Times New Roman" w:cs="Times New Roman"/>
        </w:rPr>
        <w:t>What activities have the greatest severe vulnerabilities built-in?</w:t>
      </w:r>
    </w:p>
    <w:p w14:paraId="0FA3D2A3" w14:textId="403D3996" w:rsidR="008D452E" w:rsidRPr="00913C29" w:rsidRDefault="008D452E" w:rsidP="008D452E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913C29">
        <w:rPr>
          <w:rFonts w:ascii="Times New Roman" w:hAnsi="Times New Roman" w:cs="Times New Roman"/>
        </w:rPr>
        <w:t>What can be monitored and used to create useful and timely information?</w:t>
      </w:r>
    </w:p>
    <w:p w14:paraId="07D70E81" w14:textId="0E65313E" w:rsidR="008D452E" w:rsidRPr="00913C29" w:rsidRDefault="008D452E" w:rsidP="008D452E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913C29">
        <w:rPr>
          <w:rFonts w:ascii="Times New Roman" w:hAnsi="Times New Roman" w:cs="Times New Roman"/>
        </w:rPr>
        <w:t>For each monitoring process the organization should define these details</w:t>
      </w:r>
    </w:p>
    <w:p w14:paraId="5B1EE23A" w14:textId="77777777" w:rsidR="00337316" w:rsidRPr="00913C29" w:rsidRDefault="00337316" w:rsidP="00337316">
      <w:pPr>
        <w:pStyle w:val="ListParagraph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349"/>
        <w:gridCol w:w="1359"/>
        <w:gridCol w:w="1292"/>
        <w:gridCol w:w="2024"/>
        <w:gridCol w:w="1397"/>
        <w:gridCol w:w="1209"/>
      </w:tblGrid>
      <w:tr w:rsidR="00337316" w:rsidRPr="00913C29" w14:paraId="3C5BA3F4" w14:textId="77777777" w:rsidTr="00337316">
        <w:tc>
          <w:tcPr>
            <w:tcW w:w="1442" w:type="dxa"/>
          </w:tcPr>
          <w:p w14:paraId="1EC4280C" w14:textId="6B1BE4C4" w:rsidR="008D452E" w:rsidRPr="00913C29" w:rsidRDefault="00337316" w:rsidP="008D452E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913C29">
              <w:rPr>
                <w:rFonts w:ascii="Times New Roman" w:hAnsi="Times New Roman" w:cs="Times New Roman"/>
              </w:rPr>
              <w:t>Monitoring process ID</w:t>
            </w:r>
          </w:p>
        </w:tc>
        <w:tc>
          <w:tcPr>
            <w:tcW w:w="1460" w:type="dxa"/>
          </w:tcPr>
          <w:p w14:paraId="664109A2" w14:textId="243DB0F5" w:rsidR="008D452E" w:rsidRPr="00913C29" w:rsidRDefault="00337316" w:rsidP="008D452E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913C29">
              <w:rPr>
                <w:rFonts w:ascii="Times New Roman" w:hAnsi="Times New Roman" w:cs="Times New Roman"/>
              </w:rPr>
              <w:t>Date</w:t>
            </w:r>
          </w:p>
        </w:tc>
        <w:tc>
          <w:tcPr>
            <w:tcW w:w="243" w:type="dxa"/>
          </w:tcPr>
          <w:p w14:paraId="681B6B4F" w14:textId="7AF3406A" w:rsidR="008D452E" w:rsidRPr="00913C29" w:rsidRDefault="00337316" w:rsidP="008D452E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913C29">
              <w:rPr>
                <w:rFonts w:ascii="Times New Roman" w:hAnsi="Times New Roman" w:cs="Times New Roman"/>
              </w:rPr>
              <w:t>Responsible person</w:t>
            </w:r>
          </w:p>
        </w:tc>
        <w:tc>
          <w:tcPr>
            <w:tcW w:w="2697" w:type="dxa"/>
          </w:tcPr>
          <w:p w14:paraId="7EF09F45" w14:textId="1100CE39" w:rsidR="008D452E" w:rsidRPr="00913C29" w:rsidRDefault="00337316" w:rsidP="008D452E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913C29">
              <w:rPr>
                <w:rFonts w:ascii="Times New Roman" w:hAnsi="Times New Roman" w:cs="Times New Roman"/>
              </w:rPr>
              <w:t>Result reporting way and the purpose of getting results</w:t>
            </w:r>
          </w:p>
        </w:tc>
        <w:tc>
          <w:tcPr>
            <w:tcW w:w="1420" w:type="dxa"/>
          </w:tcPr>
          <w:p w14:paraId="701B17A5" w14:textId="16811201" w:rsidR="008D452E" w:rsidRPr="00913C29" w:rsidRDefault="00337316" w:rsidP="008D452E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913C29">
              <w:rPr>
                <w:rFonts w:ascii="Times New Roman" w:hAnsi="Times New Roman" w:cs="Times New Roman"/>
              </w:rPr>
              <w:t>Are any unacceptable performance detected during the process</w:t>
            </w:r>
          </w:p>
        </w:tc>
        <w:tc>
          <w:tcPr>
            <w:tcW w:w="1368" w:type="dxa"/>
          </w:tcPr>
          <w:p w14:paraId="5A66FF43" w14:textId="6CDD127B" w:rsidR="008D452E" w:rsidRPr="00913C29" w:rsidRDefault="00337316" w:rsidP="008D452E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913C29">
              <w:rPr>
                <w:rFonts w:ascii="Times New Roman" w:hAnsi="Times New Roman" w:cs="Times New Roman"/>
              </w:rPr>
              <w:t>What are the solution if any errors occurred</w:t>
            </w:r>
          </w:p>
        </w:tc>
      </w:tr>
      <w:tr w:rsidR="00337316" w:rsidRPr="00913C29" w14:paraId="18B29865" w14:textId="77777777" w:rsidTr="00337316">
        <w:tc>
          <w:tcPr>
            <w:tcW w:w="1442" w:type="dxa"/>
          </w:tcPr>
          <w:p w14:paraId="3CB6FAA1" w14:textId="4C1E7985" w:rsidR="008D452E" w:rsidRPr="00913C29" w:rsidRDefault="00337316" w:rsidP="0033731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</w:rPr>
            </w:pPr>
            <w:r w:rsidRPr="00913C29">
              <w:rPr>
                <w:rFonts w:ascii="Times New Roman" w:hAnsi="Times New Roman" w:cs="Times New Roman"/>
              </w:rPr>
              <w:t>Ex; 001</w:t>
            </w:r>
          </w:p>
          <w:p w14:paraId="39E9A655" w14:textId="77777777" w:rsidR="00337316" w:rsidRPr="00913C29" w:rsidRDefault="00337316" w:rsidP="0033731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</w:rPr>
            </w:pPr>
          </w:p>
          <w:p w14:paraId="0DF923B7" w14:textId="77777777" w:rsidR="00337316" w:rsidRPr="00913C29" w:rsidRDefault="00337316" w:rsidP="0033731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</w:rPr>
            </w:pPr>
          </w:p>
          <w:p w14:paraId="710ECF78" w14:textId="77777777" w:rsidR="00337316" w:rsidRPr="00913C29" w:rsidRDefault="00337316" w:rsidP="0033731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</w:rPr>
            </w:pPr>
          </w:p>
          <w:p w14:paraId="2F1188AC" w14:textId="77777777" w:rsidR="00337316" w:rsidRPr="00913C29" w:rsidRDefault="00337316" w:rsidP="0033731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</w:rPr>
            </w:pPr>
          </w:p>
          <w:p w14:paraId="12608614" w14:textId="77777777" w:rsidR="00337316" w:rsidRPr="00913C29" w:rsidRDefault="00337316" w:rsidP="0033731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</w:rPr>
            </w:pPr>
          </w:p>
          <w:p w14:paraId="6E455319" w14:textId="77777777" w:rsidR="00337316" w:rsidRPr="00913C29" w:rsidRDefault="00337316" w:rsidP="0033731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</w:rPr>
            </w:pPr>
          </w:p>
          <w:p w14:paraId="22AD8FB9" w14:textId="1C045BE0" w:rsidR="00337316" w:rsidRPr="00913C29" w:rsidRDefault="00337316" w:rsidP="0033731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60" w:type="dxa"/>
          </w:tcPr>
          <w:p w14:paraId="776F7C01" w14:textId="6F6DEC52" w:rsidR="008D452E" w:rsidRPr="00913C29" w:rsidRDefault="00337316" w:rsidP="0033731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</w:rPr>
            </w:pPr>
            <w:r w:rsidRPr="00913C29">
              <w:rPr>
                <w:rFonts w:ascii="Times New Roman" w:hAnsi="Times New Roman" w:cs="Times New Roman"/>
              </w:rPr>
              <w:t>02/07/2021</w:t>
            </w:r>
          </w:p>
        </w:tc>
        <w:tc>
          <w:tcPr>
            <w:tcW w:w="243" w:type="dxa"/>
          </w:tcPr>
          <w:p w14:paraId="0AF51D5D" w14:textId="32E3DABB" w:rsidR="008D452E" w:rsidRPr="00913C29" w:rsidRDefault="00337316" w:rsidP="0033731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</w:rPr>
            </w:pPr>
            <w:r w:rsidRPr="00913C29">
              <w:rPr>
                <w:rFonts w:ascii="Times New Roman" w:hAnsi="Times New Roman" w:cs="Times New Roman"/>
              </w:rPr>
              <w:t>Monitoring Manager</w:t>
            </w:r>
          </w:p>
        </w:tc>
        <w:tc>
          <w:tcPr>
            <w:tcW w:w="2697" w:type="dxa"/>
          </w:tcPr>
          <w:p w14:paraId="78743AF2" w14:textId="5DED1E8D" w:rsidR="008D452E" w:rsidRPr="00913C29" w:rsidRDefault="00337316" w:rsidP="0033731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</w:rPr>
            </w:pPr>
            <w:r w:rsidRPr="00913C29">
              <w:rPr>
                <w:rFonts w:ascii="Times New Roman" w:hAnsi="Times New Roman" w:cs="Times New Roman"/>
              </w:rPr>
              <w:t>Way – through electronic media purpose - To ensure the system security is update</w:t>
            </w:r>
          </w:p>
        </w:tc>
        <w:tc>
          <w:tcPr>
            <w:tcW w:w="1420" w:type="dxa"/>
          </w:tcPr>
          <w:p w14:paraId="1E063EAB" w14:textId="00E55C53" w:rsidR="008D452E" w:rsidRPr="00913C29" w:rsidRDefault="00337316" w:rsidP="0033731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</w:rPr>
            </w:pPr>
            <w:r w:rsidRPr="00913C29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368" w:type="dxa"/>
          </w:tcPr>
          <w:p w14:paraId="709ED732" w14:textId="431E6A6B" w:rsidR="008D452E" w:rsidRPr="00913C29" w:rsidRDefault="00337316" w:rsidP="0033731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</w:rPr>
            </w:pPr>
            <w:r w:rsidRPr="00913C29">
              <w:rPr>
                <w:rFonts w:ascii="Times New Roman" w:hAnsi="Times New Roman" w:cs="Times New Roman"/>
              </w:rPr>
              <w:t>-</w:t>
            </w:r>
          </w:p>
        </w:tc>
      </w:tr>
      <w:tr w:rsidR="00337316" w:rsidRPr="00913C29" w14:paraId="308AEAFF" w14:textId="77777777" w:rsidTr="00337316">
        <w:tc>
          <w:tcPr>
            <w:tcW w:w="1442" w:type="dxa"/>
          </w:tcPr>
          <w:p w14:paraId="76CC6BDD" w14:textId="77777777" w:rsidR="00337316" w:rsidRPr="00913C29" w:rsidRDefault="00337316" w:rsidP="0033731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60" w:type="dxa"/>
          </w:tcPr>
          <w:p w14:paraId="1B52F878" w14:textId="77777777" w:rsidR="00337316" w:rsidRPr="00913C29" w:rsidRDefault="00337316" w:rsidP="0033731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3" w:type="dxa"/>
          </w:tcPr>
          <w:p w14:paraId="5912DEBF" w14:textId="77777777" w:rsidR="00337316" w:rsidRPr="00913C29" w:rsidRDefault="00337316" w:rsidP="0033731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697" w:type="dxa"/>
          </w:tcPr>
          <w:p w14:paraId="43F82658" w14:textId="77777777" w:rsidR="00337316" w:rsidRPr="00913C29" w:rsidRDefault="00337316" w:rsidP="0033731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0" w:type="dxa"/>
          </w:tcPr>
          <w:p w14:paraId="21E3D975" w14:textId="77777777" w:rsidR="00337316" w:rsidRPr="00913C29" w:rsidRDefault="00337316" w:rsidP="0033731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68" w:type="dxa"/>
          </w:tcPr>
          <w:p w14:paraId="3D1A2F07" w14:textId="77777777" w:rsidR="00337316" w:rsidRPr="00913C29" w:rsidRDefault="00337316" w:rsidP="0033731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337316" w:rsidRPr="00913C29" w14:paraId="28DBBC56" w14:textId="77777777" w:rsidTr="00337316">
        <w:tc>
          <w:tcPr>
            <w:tcW w:w="1442" w:type="dxa"/>
          </w:tcPr>
          <w:p w14:paraId="4F8A2F49" w14:textId="77777777" w:rsidR="00337316" w:rsidRPr="00913C29" w:rsidRDefault="00337316" w:rsidP="0033731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60" w:type="dxa"/>
          </w:tcPr>
          <w:p w14:paraId="0344D1C0" w14:textId="77777777" w:rsidR="00337316" w:rsidRPr="00913C29" w:rsidRDefault="00337316" w:rsidP="0033731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3" w:type="dxa"/>
          </w:tcPr>
          <w:p w14:paraId="022F5825" w14:textId="77777777" w:rsidR="00337316" w:rsidRPr="00913C29" w:rsidRDefault="00337316" w:rsidP="0033731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697" w:type="dxa"/>
          </w:tcPr>
          <w:p w14:paraId="6D55290E" w14:textId="77777777" w:rsidR="00337316" w:rsidRPr="00913C29" w:rsidRDefault="00337316" w:rsidP="0033731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0" w:type="dxa"/>
          </w:tcPr>
          <w:p w14:paraId="7714F5F7" w14:textId="77777777" w:rsidR="00337316" w:rsidRPr="00913C29" w:rsidRDefault="00337316" w:rsidP="0033731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68" w:type="dxa"/>
          </w:tcPr>
          <w:p w14:paraId="7A2CEF0D" w14:textId="77777777" w:rsidR="00337316" w:rsidRPr="00913C29" w:rsidRDefault="00337316" w:rsidP="0033731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337316" w:rsidRPr="00913C29" w14:paraId="62B91AA7" w14:textId="77777777" w:rsidTr="00337316">
        <w:tc>
          <w:tcPr>
            <w:tcW w:w="1442" w:type="dxa"/>
          </w:tcPr>
          <w:p w14:paraId="64C9D6D8" w14:textId="77777777" w:rsidR="00337316" w:rsidRPr="00913C29" w:rsidRDefault="00337316" w:rsidP="0033731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60" w:type="dxa"/>
          </w:tcPr>
          <w:p w14:paraId="2E43FD47" w14:textId="77777777" w:rsidR="00337316" w:rsidRPr="00913C29" w:rsidRDefault="00337316" w:rsidP="0033731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3" w:type="dxa"/>
          </w:tcPr>
          <w:p w14:paraId="01585A59" w14:textId="77777777" w:rsidR="00337316" w:rsidRPr="00913C29" w:rsidRDefault="00337316" w:rsidP="0033731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697" w:type="dxa"/>
          </w:tcPr>
          <w:p w14:paraId="358EBBBC" w14:textId="77777777" w:rsidR="00337316" w:rsidRPr="00913C29" w:rsidRDefault="00337316" w:rsidP="0033731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0" w:type="dxa"/>
          </w:tcPr>
          <w:p w14:paraId="3FC4E600" w14:textId="77777777" w:rsidR="00337316" w:rsidRPr="00913C29" w:rsidRDefault="00337316" w:rsidP="0033731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68" w:type="dxa"/>
          </w:tcPr>
          <w:p w14:paraId="7FB876F9" w14:textId="77777777" w:rsidR="00337316" w:rsidRPr="00913C29" w:rsidRDefault="00337316" w:rsidP="0033731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337316" w:rsidRPr="00913C29" w14:paraId="3FCF9B3B" w14:textId="77777777" w:rsidTr="00337316">
        <w:tc>
          <w:tcPr>
            <w:tcW w:w="1442" w:type="dxa"/>
          </w:tcPr>
          <w:p w14:paraId="275DA476" w14:textId="1A82F509" w:rsidR="00337316" w:rsidRPr="00913C29" w:rsidRDefault="00337316" w:rsidP="00337316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1460" w:type="dxa"/>
          </w:tcPr>
          <w:p w14:paraId="4E7B04F4" w14:textId="77777777" w:rsidR="00337316" w:rsidRPr="00913C29" w:rsidRDefault="00337316" w:rsidP="0033731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3" w:type="dxa"/>
          </w:tcPr>
          <w:p w14:paraId="6079E66C" w14:textId="77777777" w:rsidR="00337316" w:rsidRPr="00913C29" w:rsidRDefault="00337316" w:rsidP="0033731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697" w:type="dxa"/>
          </w:tcPr>
          <w:p w14:paraId="3F8998A6" w14:textId="77777777" w:rsidR="00337316" w:rsidRPr="00913C29" w:rsidRDefault="00337316" w:rsidP="0033731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0" w:type="dxa"/>
          </w:tcPr>
          <w:p w14:paraId="1CB1E2DC" w14:textId="77777777" w:rsidR="00337316" w:rsidRPr="00913C29" w:rsidRDefault="00337316" w:rsidP="0033731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68" w:type="dxa"/>
          </w:tcPr>
          <w:p w14:paraId="6F58E17E" w14:textId="77777777" w:rsidR="00337316" w:rsidRPr="00913C29" w:rsidRDefault="00337316" w:rsidP="0033731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337316" w:rsidRPr="00913C29" w14:paraId="0B79BA5C" w14:textId="77777777" w:rsidTr="00337316">
        <w:tc>
          <w:tcPr>
            <w:tcW w:w="1442" w:type="dxa"/>
          </w:tcPr>
          <w:p w14:paraId="41EF7C8A" w14:textId="77777777" w:rsidR="00337316" w:rsidRPr="00913C29" w:rsidRDefault="00337316" w:rsidP="0033731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60" w:type="dxa"/>
          </w:tcPr>
          <w:p w14:paraId="1B898E81" w14:textId="77777777" w:rsidR="00337316" w:rsidRPr="00913C29" w:rsidRDefault="00337316" w:rsidP="0033731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3" w:type="dxa"/>
          </w:tcPr>
          <w:p w14:paraId="072CB293" w14:textId="77777777" w:rsidR="00337316" w:rsidRPr="00913C29" w:rsidRDefault="00337316" w:rsidP="0033731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697" w:type="dxa"/>
          </w:tcPr>
          <w:p w14:paraId="58CB5E5C" w14:textId="77777777" w:rsidR="00337316" w:rsidRPr="00913C29" w:rsidRDefault="00337316" w:rsidP="0033731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0" w:type="dxa"/>
          </w:tcPr>
          <w:p w14:paraId="0CEFC8AA" w14:textId="77777777" w:rsidR="00337316" w:rsidRPr="00913C29" w:rsidRDefault="00337316" w:rsidP="0033731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68" w:type="dxa"/>
          </w:tcPr>
          <w:p w14:paraId="65F1E20B" w14:textId="77777777" w:rsidR="00337316" w:rsidRPr="00913C29" w:rsidRDefault="00337316" w:rsidP="0033731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8719BE" w:rsidRPr="00913C29" w14:paraId="25BFBD0B" w14:textId="77777777" w:rsidTr="00337316">
        <w:tc>
          <w:tcPr>
            <w:tcW w:w="1442" w:type="dxa"/>
          </w:tcPr>
          <w:p w14:paraId="57E44D33" w14:textId="77777777" w:rsidR="008719BE" w:rsidRPr="00913C29" w:rsidRDefault="008719BE" w:rsidP="0033731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60" w:type="dxa"/>
          </w:tcPr>
          <w:p w14:paraId="6C728381" w14:textId="77777777" w:rsidR="008719BE" w:rsidRPr="00913C29" w:rsidRDefault="008719BE" w:rsidP="0033731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43" w:type="dxa"/>
          </w:tcPr>
          <w:p w14:paraId="002BCDE0" w14:textId="77777777" w:rsidR="008719BE" w:rsidRPr="00913C29" w:rsidRDefault="008719BE" w:rsidP="0033731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697" w:type="dxa"/>
          </w:tcPr>
          <w:p w14:paraId="2B85ADF8" w14:textId="77777777" w:rsidR="008719BE" w:rsidRPr="00913C29" w:rsidRDefault="008719BE" w:rsidP="0033731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0" w:type="dxa"/>
          </w:tcPr>
          <w:p w14:paraId="426FC149" w14:textId="77777777" w:rsidR="008719BE" w:rsidRPr="00913C29" w:rsidRDefault="008719BE" w:rsidP="0033731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68" w:type="dxa"/>
          </w:tcPr>
          <w:p w14:paraId="5456EC9A" w14:textId="77777777" w:rsidR="008719BE" w:rsidRPr="00913C29" w:rsidRDefault="008719BE" w:rsidP="0033731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501E31B1" w14:textId="7BEAB1D0" w:rsidR="008D452E" w:rsidRPr="00913C29" w:rsidRDefault="008D452E" w:rsidP="008D452E">
      <w:pPr>
        <w:pStyle w:val="ListParagraph"/>
        <w:rPr>
          <w:rFonts w:ascii="Times New Roman" w:hAnsi="Times New Roman" w:cs="Times New Roman"/>
        </w:rPr>
      </w:pPr>
    </w:p>
    <w:p w14:paraId="75B481AE" w14:textId="28DFD9A3" w:rsidR="008719BE" w:rsidRPr="00913C29" w:rsidRDefault="008719BE" w:rsidP="008D452E">
      <w:pPr>
        <w:pStyle w:val="ListParagraph"/>
        <w:rPr>
          <w:rFonts w:ascii="Times New Roman" w:hAnsi="Times New Roman" w:cs="Times New Roman"/>
        </w:rPr>
      </w:pPr>
    </w:p>
    <w:p w14:paraId="2EAD0B92" w14:textId="3FA1B336" w:rsidR="008719BE" w:rsidRPr="00913C29" w:rsidRDefault="008719BE" w:rsidP="008D452E">
      <w:pPr>
        <w:pStyle w:val="ListParagraph"/>
        <w:rPr>
          <w:rFonts w:ascii="Times New Roman" w:hAnsi="Times New Roman" w:cs="Times New Roman"/>
        </w:rPr>
      </w:pPr>
    </w:p>
    <w:p w14:paraId="3964E9EC" w14:textId="6F6ECB43" w:rsidR="008719BE" w:rsidRPr="00913C29" w:rsidRDefault="008719BE" w:rsidP="008D452E">
      <w:pPr>
        <w:pStyle w:val="ListParagraph"/>
        <w:rPr>
          <w:rFonts w:ascii="Times New Roman" w:hAnsi="Times New Roman" w:cs="Times New Roman"/>
        </w:rPr>
      </w:pPr>
    </w:p>
    <w:p w14:paraId="0878C2F4" w14:textId="76AAE9B3" w:rsidR="008719BE" w:rsidRDefault="008719BE" w:rsidP="008D452E">
      <w:pPr>
        <w:pStyle w:val="ListParagraph"/>
        <w:rPr>
          <w:rFonts w:ascii="Times New Roman" w:hAnsi="Times New Roman" w:cs="Times New Roman"/>
        </w:rPr>
      </w:pPr>
    </w:p>
    <w:p w14:paraId="15D46F51" w14:textId="11BF3080" w:rsidR="00913C29" w:rsidRDefault="00913C29" w:rsidP="008D452E">
      <w:pPr>
        <w:pStyle w:val="ListParagraph"/>
        <w:rPr>
          <w:rFonts w:ascii="Times New Roman" w:hAnsi="Times New Roman" w:cs="Times New Roman"/>
        </w:rPr>
      </w:pPr>
    </w:p>
    <w:p w14:paraId="6EB44935" w14:textId="77777777" w:rsidR="00913C29" w:rsidRPr="00913C29" w:rsidRDefault="00913C29" w:rsidP="008D452E">
      <w:pPr>
        <w:pStyle w:val="ListParagraph"/>
        <w:rPr>
          <w:rFonts w:ascii="Times New Roman" w:hAnsi="Times New Roman" w:cs="Times New Roman"/>
        </w:rPr>
      </w:pPr>
    </w:p>
    <w:p w14:paraId="56F9E380" w14:textId="4B999B5D" w:rsidR="008719BE" w:rsidRPr="00913C29" w:rsidRDefault="008719BE" w:rsidP="008D452E">
      <w:pPr>
        <w:pStyle w:val="ListParagraph"/>
        <w:rPr>
          <w:rFonts w:ascii="Times New Roman" w:hAnsi="Times New Roman" w:cs="Times New Roman"/>
        </w:rPr>
      </w:pPr>
    </w:p>
    <w:p w14:paraId="5EEA0DE8" w14:textId="5424764A" w:rsidR="008719BE" w:rsidRPr="00913C29" w:rsidRDefault="008719BE" w:rsidP="008D452E">
      <w:pPr>
        <w:pStyle w:val="ListParagraph"/>
        <w:rPr>
          <w:rFonts w:ascii="Times New Roman" w:hAnsi="Times New Roman" w:cs="Times New Roman"/>
        </w:rPr>
      </w:pPr>
    </w:p>
    <w:p w14:paraId="15DADC23" w14:textId="083BE9BC" w:rsidR="008719BE" w:rsidRPr="00913C29" w:rsidRDefault="008719BE" w:rsidP="008D452E">
      <w:pPr>
        <w:pStyle w:val="ListParagraph"/>
        <w:rPr>
          <w:rFonts w:ascii="Times New Roman" w:hAnsi="Times New Roman" w:cs="Times New Roman"/>
        </w:rPr>
      </w:pPr>
    </w:p>
    <w:p w14:paraId="7D827B8E" w14:textId="77777777" w:rsidR="008719BE" w:rsidRPr="00913C29" w:rsidRDefault="008719BE" w:rsidP="008D452E">
      <w:pPr>
        <w:pStyle w:val="ListParagraph"/>
        <w:rPr>
          <w:rFonts w:ascii="Times New Roman" w:hAnsi="Times New Roman" w:cs="Times New Roman"/>
        </w:rPr>
      </w:pPr>
    </w:p>
    <w:p w14:paraId="2CE51810" w14:textId="69D71919" w:rsidR="008D452E" w:rsidRPr="00913C29" w:rsidRDefault="008719BE" w:rsidP="008719BE">
      <w:pPr>
        <w:pStyle w:val="Heading2"/>
        <w:numPr>
          <w:ilvl w:val="1"/>
          <w:numId w:val="1"/>
        </w:numPr>
        <w:rPr>
          <w:rFonts w:cs="Times New Roman"/>
        </w:rPr>
      </w:pPr>
      <w:bookmarkStart w:id="8" w:name="_Toc84476450"/>
      <w:r w:rsidRPr="00913C29">
        <w:rPr>
          <w:rFonts w:cs="Times New Roman"/>
        </w:rPr>
        <w:lastRenderedPageBreak/>
        <w:t>Management reviewing</w:t>
      </w:r>
      <w:bookmarkEnd w:id="8"/>
    </w:p>
    <w:p w14:paraId="45EDEE8D" w14:textId="11CAE183" w:rsidR="00337316" w:rsidRPr="00913C29" w:rsidRDefault="00337316" w:rsidP="00CA3CD5">
      <w:pPr>
        <w:rPr>
          <w:rFonts w:ascii="Times New Roman" w:hAnsi="Times New Roman" w:cs="Times New Roman"/>
        </w:rPr>
      </w:pPr>
    </w:p>
    <w:p w14:paraId="288EFF73" w14:textId="70A53BA7" w:rsidR="008719BE" w:rsidRPr="00913C29" w:rsidRDefault="005B75BA" w:rsidP="00CA3CD5">
      <w:pPr>
        <w:rPr>
          <w:rFonts w:ascii="Times New Roman" w:hAnsi="Times New Roman" w:cs="Times New Roman"/>
        </w:rPr>
      </w:pPr>
      <w:r w:rsidRPr="005B75BA">
        <w:rPr>
          <w:rFonts w:ascii="Times New Roman" w:hAnsi="Times New Roman" w:cs="Times New Roman"/>
        </w:rPr>
        <w:t>To ensure that the organization's information security management system remains adequate, sufficient, and effective, top management is in charge of performing recurring evaluations.</w:t>
      </w:r>
    </w:p>
    <w:p w14:paraId="15CDCD30" w14:textId="248B54B9" w:rsidR="008719BE" w:rsidRPr="00913C29" w:rsidRDefault="008719BE" w:rsidP="008719BE">
      <w:pPr>
        <w:pStyle w:val="Heading3"/>
        <w:numPr>
          <w:ilvl w:val="2"/>
          <w:numId w:val="1"/>
        </w:numPr>
        <w:rPr>
          <w:rFonts w:cs="Times New Roman"/>
        </w:rPr>
      </w:pPr>
      <w:bookmarkStart w:id="9" w:name="_Toc84476451"/>
      <w:r w:rsidRPr="00913C29">
        <w:rPr>
          <w:rFonts w:cs="Times New Roman"/>
        </w:rPr>
        <w:t>Management review details</w:t>
      </w:r>
      <w:bookmarkEnd w:id="9"/>
    </w:p>
    <w:p w14:paraId="32864F33" w14:textId="65993915" w:rsidR="008719BE" w:rsidRPr="00913C29" w:rsidRDefault="008719BE" w:rsidP="008719BE">
      <w:pPr>
        <w:rPr>
          <w:rFonts w:ascii="Times New Roman" w:hAnsi="Times New Roman" w:cs="Times New Roman"/>
        </w:rPr>
      </w:pPr>
    </w:p>
    <w:tbl>
      <w:tblPr>
        <w:tblStyle w:val="TableGrid"/>
        <w:tblW w:w="10325" w:type="dxa"/>
        <w:tblLook w:val="04A0" w:firstRow="1" w:lastRow="0" w:firstColumn="1" w:lastColumn="0" w:noHBand="0" w:noVBand="1"/>
      </w:tblPr>
      <w:tblGrid>
        <w:gridCol w:w="1122"/>
        <w:gridCol w:w="691"/>
        <w:gridCol w:w="1448"/>
        <w:gridCol w:w="1396"/>
        <w:gridCol w:w="1499"/>
        <w:gridCol w:w="1368"/>
        <w:gridCol w:w="1326"/>
        <w:gridCol w:w="1475"/>
      </w:tblGrid>
      <w:tr w:rsidR="00EF74C7" w:rsidRPr="00913C29" w14:paraId="69C0C643" w14:textId="5A4D8396" w:rsidTr="00EF74C7">
        <w:tc>
          <w:tcPr>
            <w:tcW w:w="1171" w:type="dxa"/>
          </w:tcPr>
          <w:p w14:paraId="461E556B" w14:textId="2AD74374" w:rsidR="00EF74C7" w:rsidRPr="00913C29" w:rsidRDefault="00EF74C7" w:rsidP="008719BE">
            <w:pPr>
              <w:rPr>
                <w:rFonts w:ascii="Times New Roman" w:hAnsi="Times New Roman" w:cs="Times New Roman"/>
              </w:rPr>
            </w:pPr>
            <w:r w:rsidRPr="00913C29">
              <w:rPr>
                <w:rFonts w:ascii="Times New Roman" w:hAnsi="Times New Roman" w:cs="Times New Roman"/>
              </w:rPr>
              <w:t>Review no.</w:t>
            </w:r>
          </w:p>
        </w:tc>
        <w:tc>
          <w:tcPr>
            <w:tcW w:w="703" w:type="dxa"/>
          </w:tcPr>
          <w:p w14:paraId="14BFC6B6" w14:textId="36898FF1" w:rsidR="00EF74C7" w:rsidRPr="00913C29" w:rsidRDefault="00EF74C7" w:rsidP="008719BE">
            <w:pPr>
              <w:rPr>
                <w:rFonts w:ascii="Times New Roman" w:hAnsi="Times New Roman" w:cs="Times New Roman"/>
              </w:rPr>
            </w:pPr>
            <w:r w:rsidRPr="00913C29">
              <w:rPr>
                <w:rFonts w:ascii="Times New Roman" w:hAnsi="Times New Roman" w:cs="Times New Roman"/>
              </w:rPr>
              <w:t>Date</w:t>
            </w:r>
          </w:p>
        </w:tc>
        <w:tc>
          <w:tcPr>
            <w:tcW w:w="1481" w:type="dxa"/>
          </w:tcPr>
          <w:p w14:paraId="1C36E99E" w14:textId="48AC612C" w:rsidR="00EF74C7" w:rsidRPr="00913C29" w:rsidRDefault="00EF74C7" w:rsidP="008719BE">
            <w:pPr>
              <w:rPr>
                <w:rFonts w:ascii="Times New Roman" w:hAnsi="Times New Roman" w:cs="Times New Roman"/>
              </w:rPr>
            </w:pPr>
            <w:r w:rsidRPr="00913C29">
              <w:rPr>
                <w:rFonts w:ascii="Times New Roman" w:hAnsi="Times New Roman" w:cs="Times New Roman"/>
              </w:rPr>
              <w:t>Responsible party who did the review</w:t>
            </w:r>
          </w:p>
        </w:tc>
        <w:tc>
          <w:tcPr>
            <w:tcW w:w="1486" w:type="dxa"/>
          </w:tcPr>
          <w:p w14:paraId="01AD2067" w14:textId="3FE2324B" w:rsidR="00EF74C7" w:rsidRPr="00913C29" w:rsidRDefault="00EF74C7" w:rsidP="008719BE">
            <w:pPr>
              <w:rPr>
                <w:rFonts w:ascii="Times New Roman" w:hAnsi="Times New Roman" w:cs="Times New Roman"/>
              </w:rPr>
            </w:pPr>
            <w:r w:rsidRPr="00913C29">
              <w:rPr>
                <w:rFonts w:ascii="Times New Roman" w:hAnsi="Times New Roman" w:cs="Times New Roman"/>
              </w:rPr>
              <w:t>Status of action from previous reviews</w:t>
            </w:r>
          </w:p>
        </w:tc>
        <w:tc>
          <w:tcPr>
            <w:tcW w:w="1621" w:type="dxa"/>
            <w:shd w:val="clear" w:color="auto" w:fill="auto"/>
          </w:tcPr>
          <w:p w14:paraId="618A6FD8" w14:textId="0EC5D835" w:rsidR="00EF74C7" w:rsidRPr="00913C29" w:rsidRDefault="00EF74C7">
            <w:pPr>
              <w:rPr>
                <w:rFonts w:ascii="Times New Roman" w:hAnsi="Times New Roman" w:cs="Times New Roman"/>
              </w:rPr>
            </w:pPr>
            <w:r w:rsidRPr="00913C29">
              <w:rPr>
                <w:rFonts w:ascii="Times New Roman" w:hAnsi="Times New Roman" w:cs="Times New Roman"/>
              </w:rPr>
              <w:t>Change in internal and external issues</w:t>
            </w:r>
          </w:p>
        </w:tc>
        <w:tc>
          <w:tcPr>
            <w:tcW w:w="1377" w:type="dxa"/>
            <w:shd w:val="clear" w:color="auto" w:fill="auto"/>
          </w:tcPr>
          <w:p w14:paraId="2FEE5DFB" w14:textId="363B10AD" w:rsidR="00EF74C7" w:rsidRPr="00913C29" w:rsidRDefault="00EF74C7">
            <w:pPr>
              <w:rPr>
                <w:rFonts w:ascii="Times New Roman" w:hAnsi="Times New Roman" w:cs="Times New Roman"/>
              </w:rPr>
            </w:pPr>
            <w:r w:rsidRPr="00913C29">
              <w:rPr>
                <w:rFonts w:ascii="Times New Roman" w:hAnsi="Times New Roman" w:cs="Times New Roman"/>
              </w:rPr>
              <w:t xml:space="preserve">Feedback about the performance </w:t>
            </w:r>
          </w:p>
        </w:tc>
        <w:tc>
          <w:tcPr>
            <w:tcW w:w="1336" w:type="dxa"/>
            <w:shd w:val="clear" w:color="auto" w:fill="auto"/>
          </w:tcPr>
          <w:p w14:paraId="55A61414" w14:textId="7E92D571" w:rsidR="00EF74C7" w:rsidRPr="00913C29" w:rsidRDefault="00EF74C7">
            <w:pPr>
              <w:rPr>
                <w:rFonts w:ascii="Times New Roman" w:hAnsi="Times New Roman" w:cs="Times New Roman"/>
              </w:rPr>
            </w:pPr>
            <w:r w:rsidRPr="00913C29">
              <w:rPr>
                <w:rFonts w:ascii="Times New Roman" w:hAnsi="Times New Roman" w:cs="Times New Roman"/>
              </w:rPr>
              <w:t>Results of risk assessments and risk treatment plans</w:t>
            </w:r>
          </w:p>
        </w:tc>
        <w:tc>
          <w:tcPr>
            <w:tcW w:w="1150" w:type="dxa"/>
            <w:shd w:val="clear" w:color="auto" w:fill="auto"/>
          </w:tcPr>
          <w:p w14:paraId="6ABE033B" w14:textId="0D3302AA" w:rsidR="00EF74C7" w:rsidRPr="00913C29" w:rsidRDefault="00EF74C7">
            <w:pPr>
              <w:rPr>
                <w:rFonts w:ascii="Times New Roman" w:hAnsi="Times New Roman" w:cs="Times New Roman"/>
              </w:rPr>
            </w:pPr>
            <w:r w:rsidRPr="00913C29">
              <w:rPr>
                <w:rFonts w:ascii="Times New Roman" w:hAnsi="Times New Roman" w:cs="Times New Roman"/>
              </w:rPr>
              <w:t xml:space="preserve">Opportunities for </w:t>
            </w:r>
            <w:proofErr w:type="spellStart"/>
            <w:r w:rsidRPr="00913C29">
              <w:rPr>
                <w:rFonts w:ascii="Times New Roman" w:hAnsi="Times New Roman" w:cs="Times New Roman"/>
              </w:rPr>
              <w:t>imporvements</w:t>
            </w:r>
            <w:proofErr w:type="spellEnd"/>
          </w:p>
        </w:tc>
      </w:tr>
      <w:tr w:rsidR="00EF74C7" w:rsidRPr="00913C29" w14:paraId="478064E8" w14:textId="77777777" w:rsidTr="00EF74C7">
        <w:tc>
          <w:tcPr>
            <w:tcW w:w="1171" w:type="dxa"/>
          </w:tcPr>
          <w:p w14:paraId="18B626F1" w14:textId="77777777" w:rsidR="00EF74C7" w:rsidRPr="00913C29" w:rsidRDefault="00EF74C7" w:rsidP="008719BE">
            <w:pPr>
              <w:rPr>
                <w:rFonts w:ascii="Times New Roman" w:hAnsi="Times New Roman" w:cs="Times New Roman"/>
              </w:rPr>
            </w:pPr>
          </w:p>
          <w:p w14:paraId="782926F5" w14:textId="77777777" w:rsidR="00EF74C7" w:rsidRPr="00913C29" w:rsidRDefault="00EF74C7" w:rsidP="008719BE">
            <w:pPr>
              <w:rPr>
                <w:rFonts w:ascii="Times New Roman" w:hAnsi="Times New Roman" w:cs="Times New Roman"/>
              </w:rPr>
            </w:pPr>
          </w:p>
          <w:p w14:paraId="7DD9EA72" w14:textId="1F00AE3D" w:rsidR="00EF74C7" w:rsidRPr="00913C29" w:rsidRDefault="00EF74C7" w:rsidP="008719B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03" w:type="dxa"/>
          </w:tcPr>
          <w:p w14:paraId="2C041EE3" w14:textId="77777777" w:rsidR="00EF74C7" w:rsidRPr="00913C29" w:rsidRDefault="00EF74C7" w:rsidP="008719B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81" w:type="dxa"/>
          </w:tcPr>
          <w:p w14:paraId="3521AD87" w14:textId="77777777" w:rsidR="00EF74C7" w:rsidRPr="00913C29" w:rsidRDefault="00EF74C7" w:rsidP="008719B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86" w:type="dxa"/>
          </w:tcPr>
          <w:p w14:paraId="680ADD52" w14:textId="77777777" w:rsidR="00EF74C7" w:rsidRPr="00913C29" w:rsidRDefault="00EF74C7" w:rsidP="008719B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621" w:type="dxa"/>
            <w:shd w:val="clear" w:color="auto" w:fill="auto"/>
          </w:tcPr>
          <w:p w14:paraId="03D9855C" w14:textId="77777777" w:rsidR="00EF74C7" w:rsidRPr="00913C29" w:rsidRDefault="00EF74C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77" w:type="dxa"/>
            <w:shd w:val="clear" w:color="auto" w:fill="auto"/>
          </w:tcPr>
          <w:p w14:paraId="4ADDC37B" w14:textId="77777777" w:rsidR="00EF74C7" w:rsidRPr="00913C29" w:rsidRDefault="00EF74C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36" w:type="dxa"/>
            <w:shd w:val="clear" w:color="auto" w:fill="auto"/>
          </w:tcPr>
          <w:p w14:paraId="38A13434" w14:textId="77777777" w:rsidR="00EF74C7" w:rsidRPr="00913C29" w:rsidRDefault="00EF74C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50" w:type="dxa"/>
            <w:shd w:val="clear" w:color="auto" w:fill="auto"/>
          </w:tcPr>
          <w:p w14:paraId="1B5C85A9" w14:textId="77777777" w:rsidR="00EF74C7" w:rsidRPr="00913C29" w:rsidRDefault="00EF74C7">
            <w:pPr>
              <w:rPr>
                <w:rFonts w:ascii="Times New Roman" w:hAnsi="Times New Roman" w:cs="Times New Roman"/>
              </w:rPr>
            </w:pPr>
          </w:p>
        </w:tc>
      </w:tr>
      <w:tr w:rsidR="00EF74C7" w:rsidRPr="00913C29" w14:paraId="4B200FFB" w14:textId="77777777" w:rsidTr="00EF74C7">
        <w:tc>
          <w:tcPr>
            <w:tcW w:w="1171" w:type="dxa"/>
          </w:tcPr>
          <w:p w14:paraId="534B8E57" w14:textId="77777777" w:rsidR="00EF74C7" w:rsidRPr="00913C29" w:rsidRDefault="00EF74C7" w:rsidP="008719BE">
            <w:pPr>
              <w:rPr>
                <w:rFonts w:ascii="Times New Roman" w:hAnsi="Times New Roman" w:cs="Times New Roman"/>
              </w:rPr>
            </w:pPr>
          </w:p>
          <w:p w14:paraId="6DD55FC3" w14:textId="77777777" w:rsidR="00EF74C7" w:rsidRPr="00913C29" w:rsidRDefault="00EF74C7" w:rsidP="008719BE">
            <w:pPr>
              <w:rPr>
                <w:rFonts w:ascii="Times New Roman" w:hAnsi="Times New Roman" w:cs="Times New Roman"/>
              </w:rPr>
            </w:pPr>
          </w:p>
          <w:p w14:paraId="5F6F473B" w14:textId="77777777" w:rsidR="00EF74C7" w:rsidRPr="00913C29" w:rsidRDefault="00EF74C7" w:rsidP="008719BE">
            <w:pPr>
              <w:rPr>
                <w:rFonts w:ascii="Times New Roman" w:hAnsi="Times New Roman" w:cs="Times New Roman"/>
              </w:rPr>
            </w:pPr>
          </w:p>
          <w:p w14:paraId="3A9999E5" w14:textId="2DC7A770" w:rsidR="00EF74C7" w:rsidRPr="00913C29" w:rsidRDefault="00EF74C7" w:rsidP="008719B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03" w:type="dxa"/>
          </w:tcPr>
          <w:p w14:paraId="31B1BA56" w14:textId="77777777" w:rsidR="00EF74C7" w:rsidRPr="00913C29" w:rsidRDefault="00EF74C7" w:rsidP="008719B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81" w:type="dxa"/>
          </w:tcPr>
          <w:p w14:paraId="0A464E69" w14:textId="77777777" w:rsidR="00EF74C7" w:rsidRPr="00913C29" w:rsidRDefault="00EF74C7" w:rsidP="008719B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86" w:type="dxa"/>
          </w:tcPr>
          <w:p w14:paraId="463ACB77" w14:textId="77777777" w:rsidR="00EF74C7" w:rsidRPr="00913C29" w:rsidRDefault="00EF74C7" w:rsidP="008719B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621" w:type="dxa"/>
            <w:shd w:val="clear" w:color="auto" w:fill="auto"/>
          </w:tcPr>
          <w:p w14:paraId="589C6C58" w14:textId="77777777" w:rsidR="00EF74C7" w:rsidRPr="00913C29" w:rsidRDefault="00EF74C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77" w:type="dxa"/>
            <w:shd w:val="clear" w:color="auto" w:fill="auto"/>
          </w:tcPr>
          <w:p w14:paraId="03F55D30" w14:textId="77777777" w:rsidR="00EF74C7" w:rsidRPr="00913C29" w:rsidRDefault="00EF74C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36" w:type="dxa"/>
            <w:shd w:val="clear" w:color="auto" w:fill="auto"/>
          </w:tcPr>
          <w:p w14:paraId="7704BF85" w14:textId="77777777" w:rsidR="00EF74C7" w:rsidRPr="00913C29" w:rsidRDefault="00EF74C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50" w:type="dxa"/>
            <w:shd w:val="clear" w:color="auto" w:fill="auto"/>
          </w:tcPr>
          <w:p w14:paraId="0C343D4B" w14:textId="77777777" w:rsidR="00EF74C7" w:rsidRPr="00913C29" w:rsidRDefault="00EF74C7">
            <w:pPr>
              <w:rPr>
                <w:rFonts w:ascii="Times New Roman" w:hAnsi="Times New Roman" w:cs="Times New Roman"/>
              </w:rPr>
            </w:pPr>
          </w:p>
        </w:tc>
      </w:tr>
      <w:tr w:rsidR="00EF74C7" w:rsidRPr="00913C29" w14:paraId="2599211B" w14:textId="77777777" w:rsidTr="00EF74C7">
        <w:tc>
          <w:tcPr>
            <w:tcW w:w="1171" w:type="dxa"/>
          </w:tcPr>
          <w:p w14:paraId="41234D3A" w14:textId="77777777" w:rsidR="00EF74C7" w:rsidRPr="00913C29" w:rsidRDefault="00EF74C7" w:rsidP="008719B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03" w:type="dxa"/>
          </w:tcPr>
          <w:p w14:paraId="02567F0B" w14:textId="77777777" w:rsidR="00EF74C7" w:rsidRPr="00913C29" w:rsidRDefault="00EF74C7" w:rsidP="008719B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81" w:type="dxa"/>
          </w:tcPr>
          <w:p w14:paraId="4B547BB9" w14:textId="77777777" w:rsidR="00EF74C7" w:rsidRPr="00913C29" w:rsidRDefault="00EF74C7" w:rsidP="008719B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86" w:type="dxa"/>
          </w:tcPr>
          <w:p w14:paraId="031B40EE" w14:textId="77777777" w:rsidR="00EF74C7" w:rsidRPr="00913C29" w:rsidRDefault="00EF74C7" w:rsidP="008719B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621" w:type="dxa"/>
            <w:shd w:val="clear" w:color="auto" w:fill="auto"/>
          </w:tcPr>
          <w:p w14:paraId="479690F9" w14:textId="77777777" w:rsidR="00EF74C7" w:rsidRPr="00913C29" w:rsidRDefault="00EF74C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77" w:type="dxa"/>
            <w:shd w:val="clear" w:color="auto" w:fill="auto"/>
          </w:tcPr>
          <w:p w14:paraId="7644883B" w14:textId="77777777" w:rsidR="00EF74C7" w:rsidRPr="00913C29" w:rsidRDefault="00EF74C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36" w:type="dxa"/>
            <w:shd w:val="clear" w:color="auto" w:fill="auto"/>
          </w:tcPr>
          <w:p w14:paraId="3E2B463B" w14:textId="77777777" w:rsidR="00EF74C7" w:rsidRPr="00913C29" w:rsidRDefault="00EF74C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50" w:type="dxa"/>
            <w:shd w:val="clear" w:color="auto" w:fill="auto"/>
          </w:tcPr>
          <w:p w14:paraId="1D321695" w14:textId="77777777" w:rsidR="00EF74C7" w:rsidRPr="00913C29" w:rsidRDefault="00EF74C7">
            <w:pPr>
              <w:rPr>
                <w:rFonts w:ascii="Times New Roman" w:hAnsi="Times New Roman" w:cs="Times New Roman"/>
              </w:rPr>
            </w:pPr>
          </w:p>
        </w:tc>
      </w:tr>
      <w:tr w:rsidR="00EF74C7" w:rsidRPr="00913C29" w14:paraId="2D557E45" w14:textId="77777777" w:rsidTr="00EF74C7">
        <w:tc>
          <w:tcPr>
            <w:tcW w:w="1171" w:type="dxa"/>
          </w:tcPr>
          <w:p w14:paraId="31696DED" w14:textId="77777777" w:rsidR="00EF74C7" w:rsidRPr="00913C29" w:rsidRDefault="00EF74C7" w:rsidP="008719B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03" w:type="dxa"/>
          </w:tcPr>
          <w:p w14:paraId="34AAFA16" w14:textId="77777777" w:rsidR="00EF74C7" w:rsidRPr="00913C29" w:rsidRDefault="00EF74C7" w:rsidP="008719B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81" w:type="dxa"/>
          </w:tcPr>
          <w:p w14:paraId="1E48E16E" w14:textId="77777777" w:rsidR="00EF74C7" w:rsidRPr="00913C29" w:rsidRDefault="00EF74C7" w:rsidP="008719B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86" w:type="dxa"/>
          </w:tcPr>
          <w:p w14:paraId="6CFCFEB7" w14:textId="77777777" w:rsidR="00EF74C7" w:rsidRPr="00913C29" w:rsidRDefault="00EF74C7" w:rsidP="008719B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621" w:type="dxa"/>
            <w:shd w:val="clear" w:color="auto" w:fill="auto"/>
          </w:tcPr>
          <w:p w14:paraId="40C4B6CE" w14:textId="77777777" w:rsidR="00EF74C7" w:rsidRPr="00913C29" w:rsidRDefault="00EF74C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77" w:type="dxa"/>
            <w:shd w:val="clear" w:color="auto" w:fill="auto"/>
          </w:tcPr>
          <w:p w14:paraId="55A5CE48" w14:textId="77777777" w:rsidR="00EF74C7" w:rsidRPr="00913C29" w:rsidRDefault="00EF74C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36" w:type="dxa"/>
            <w:shd w:val="clear" w:color="auto" w:fill="auto"/>
          </w:tcPr>
          <w:p w14:paraId="54E78B01" w14:textId="77777777" w:rsidR="00EF74C7" w:rsidRPr="00913C29" w:rsidRDefault="00EF74C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50" w:type="dxa"/>
            <w:shd w:val="clear" w:color="auto" w:fill="auto"/>
          </w:tcPr>
          <w:p w14:paraId="51CC7FF3" w14:textId="77777777" w:rsidR="00EF74C7" w:rsidRPr="00913C29" w:rsidRDefault="00EF74C7">
            <w:pPr>
              <w:rPr>
                <w:rFonts w:ascii="Times New Roman" w:hAnsi="Times New Roman" w:cs="Times New Roman"/>
              </w:rPr>
            </w:pPr>
          </w:p>
        </w:tc>
      </w:tr>
      <w:tr w:rsidR="00EF74C7" w:rsidRPr="00913C29" w14:paraId="261CBED1" w14:textId="77777777" w:rsidTr="00EF74C7">
        <w:tc>
          <w:tcPr>
            <w:tcW w:w="1171" w:type="dxa"/>
          </w:tcPr>
          <w:p w14:paraId="2ACBC73A" w14:textId="77777777" w:rsidR="00EF74C7" w:rsidRPr="00913C29" w:rsidRDefault="00EF74C7" w:rsidP="008719B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03" w:type="dxa"/>
          </w:tcPr>
          <w:p w14:paraId="66A6BD68" w14:textId="77777777" w:rsidR="00EF74C7" w:rsidRPr="00913C29" w:rsidRDefault="00EF74C7" w:rsidP="008719B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81" w:type="dxa"/>
          </w:tcPr>
          <w:p w14:paraId="25BD279C" w14:textId="77777777" w:rsidR="00EF74C7" w:rsidRPr="00913C29" w:rsidRDefault="00EF74C7" w:rsidP="008719B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86" w:type="dxa"/>
          </w:tcPr>
          <w:p w14:paraId="64A54391" w14:textId="77777777" w:rsidR="00EF74C7" w:rsidRPr="00913C29" w:rsidRDefault="00EF74C7" w:rsidP="008719B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621" w:type="dxa"/>
            <w:shd w:val="clear" w:color="auto" w:fill="auto"/>
          </w:tcPr>
          <w:p w14:paraId="331DFED9" w14:textId="77777777" w:rsidR="00EF74C7" w:rsidRPr="00913C29" w:rsidRDefault="00EF74C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77" w:type="dxa"/>
            <w:shd w:val="clear" w:color="auto" w:fill="auto"/>
          </w:tcPr>
          <w:p w14:paraId="20C69743" w14:textId="77777777" w:rsidR="00EF74C7" w:rsidRPr="00913C29" w:rsidRDefault="00EF74C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36" w:type="dxa"/>
            <w:shd w:val="clear" w:color="auto" w:fill="auto"/>
          </w:tcPr>
          <w:p w14:paraId="7DA5A34D" w14:textId="77777777" w:rsidR="00EF74C7" w:rsidRPr="00913C29" w:rsidRDefault="00EF74C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50" w:type="dxa"/>
            <w:shd w:val="clear" w:color="auto" w:fill="auto"/>
          </w:tcPr>
          <w:p w14:paraId="5676C97E" w14:textId="77777777" w:rsidR="00EF74C7" w:rsidRPr="00913C29" w:rsidRDefault="00EF74C7">
            <w:pPr>
              <w:rPr>
                <w:rFonts w:ascii="Times New Roman" w:hAnsi="Times New Roman" w:cs="Times New Roman"/>
              </w:rPr>
            </w:pPr>
          </w:p>
        </w:tc>
      </w:tr>
      <w:tr w:rsidR="00EF74C7" w:rsidRPr="00913C29" w14:paraId="25971D32" w14:textId="77777777" w:rsidTr="00EF74C7">
        <w:tc>
          <w:tcPr>
            <w:tcW w:w="1171" w:type="dxa"/>
          </w:tcPr>
          <w:p w14:paraId="3515F884" w14:textId="77777777" w:rsidR="00EF74C7" w:rsidRPr="00913C29" w:rsidRDefault="00EF74C7" w:rsidP="008719B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03" w:type="dxa"/>
          </w:tcPr>
          <w:p w14:paraId="26EB9D2C" w14:textId="77777777" w:rsidR="00EF74C7" w:rsidRPr="00913C29" w:rsidRDefault="00EF74C7" w:rsidP="008719B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81" w:type="dxa"/>
          </w:tcPr>
          <w:p w14:paraId="37F963D2" w14:textId="77777777" w:rsidR="00EF74C7" w:rsidRPr="00913C29" w:rsidRDefault="00EF74C7" w:rsidP="008719B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86" w:type="dxa"/>
          </w:tcPr>
          <w:p w14:paraId="75774A06" w14:textId="77777777" w:rsidR="00EF74C7" w:rsidRPr="00913C29" w:rsidRDefault="00EF74C7" w:rsidP="008719B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621" w:type="dxa"/>
            <w:shd w:val="clear" w:color="auto" w:fill="auto"/>
          </w:tcPr>
          <w:p w14:paraId="7C5FC71B" w14:textId="77777777" w:rsidR="00EF74C7" w:rsidRPr="00913C29" w:rsidRDefault="00EF74C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77" w:type="dxa"/>
            <w:shd w:val="clear" w:color="auto" w:fill="auto"/>
          </w:tcPr>
          <w:p w14:paraId="01664BA0" w14:textId="77777777" w:rsidR="00EF74C7" w:rsidRPr="00913C29" w:rsidRDefault="00EF74C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36" w:type="dxa"/>
            <w:shd w:val="clear" w:color="auto" w:fill="auto"/>
          </w:tcPr>
          <w:p w14:paraId="4C6FF37E" w14:textId="77777777" w:rsidR="00EF74C7" w:rsidRPr="00913C29" w:rsidRDefault="00EF74C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50" w:type="dxa"/>
            <w:shd w:val="clear" w:color="auto" w:fill="auto"/>
          </w:tcPr>
          <w:p w14:paraId="7DDD15B8" w14:textId="77777777" w:rsidR="00EF74C7" w:rsidRPr="00913C29" w:rsidRDefault="00EF74C7">
            <w:pPr>
              <w:rPr>
                <w:rFonts w:ascii="Times New Roman" w:hAnsi="Times New Roman" w:cs="Times New Roman"/>
              </w:rPr>
            </w:pPr>
          </w:p>
        </w:tc>
      </w:tr>
      <w:tr w:rsidR="00EF74C7" w:rsidRPr="00913C29" w14:paraId="77BE4853" w14:textId="77777777" w:rsidTr="00EF74C7">
        <w:tc>
          <w:tcPr>
            <w:tcW w:w="1171" w:type="dxa"/>
          </w:tcPr>
          <w:p w14:paraId="2156BD99" w14:textId="77777777" w:rsidR="00EF74C7" w:rsidRPr="00913C29" w:rsidRDefault="00EF74C7" w:rsidP="008719B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03" w:type="dxa"/>
          </w:tcPr>
          <w:p w14:paraId="17B4664F" w14:textId="77777777" w:rsidR="00EF74C7" w:rsidRPr="00913C29" w:rsidRDefault="00EF74C7" w:rsidP="008719B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81" w:type="dxa"/>
          </w:tcPr>
          <w:p w14:paraId="7EC5A25D" w14:textId="77777777" w:rsidR="00EF74C7" w:rsidRPr="00913C29" w:rsidRDefault="00EF74C7" w:rsidP="008719B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86" w:type="dxa"/>
          </w:tcPr>
          <w:p w14:paraId="7EF2B66D" w14:textId="77777777" w:rsidR="00EF74C7" w:rsidRPr="00913C29" w:rsidRDefault="00EF74C7" w:rsidP="008719B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621" w:type="dxa"/>
            <w:shd w:val="clear" w:color="auto" w:fill="auto"/>
          </w:tcPr>
          <w:p w14:paraId="404D827C" w14:textId="77777777" w:rsidR="00EF74C7" w:rsidRPr="00913C29" w:rsidRDefault="00EF74C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77" w:type="dxa"/>
            <w:shd w:val="clear" w:color="auto" w:fill="auto"/>
          </w:tcPr>
          <w:p w14:paraId="7893B7DE" w14:textId="77777777" w:rsidR="00EF74C7" w:rsidRPr="00913C29" w:rsidRDefault="00EF74C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36" w:type="dxa"/>
            <w:shd w:val="clear" w:color="auto" w:fill="auto"/>
          </w:tcPr>
          <w:p w14:paraId="5601C445" w14:textId="77777777" w:rsidR="00EF74C7" w:rsidRPr="00913C29" w:rsidRDefault="00EF74C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50" w:type="dxa"/>
            <w:shd w:val="clear" w:color="auto" w:fill="auto"/>
          </w:tcPr>
          <w:p w14:paraId="1CD37864" w14:textId="77777777" w:rsidR="00EF74C7" w:rsidRPr="00913C29" w:rsidRDefault="00EF74C7">
            <w:pPr>
              <w:rPr>
                <w:rFonts w:ascii="Times New Roman" w:hAnsi="Times New Roman" w:cs="Times New Roman"/>
              </w:rPr>
            </w:pPr>
          </w:p>
        </w:tc>
      </w:tr>
      <w:tr w:rsidR="00EF74C7" w:rsidRPr="00913C29" w14:paraId="630285DC" w14:textId="77777777" w:rsidTr="00EF74C7">
        <w:tc>
          <w:tcPr>
            <w:tcW w:w="1171" w:type="dxa"/>
          </w:tcPr>
          <w:p w14:paraId="6B04A0C5" w14:textId="77777777" w:rsidR="00EF74C7" w:rsidRPr="00913C29" w:rsidRDefault="00EF74C7" w:rsidP="008719B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03" w:type="dxa"/>
          </w:tcPr>
          <w:p w14:paraId="2B988361" w14:textId="77777777" w:rsidR="00EF74C7" w:rsidRPr="00913C29" w:rsidRDefault="00EF74C7" w:rsidP="008719B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81" w:type="dxa"/>
          </w:tcPr>
          <w:p w14:paraId="14F4E39A" w14:textId="77777777" w:rsidR="00EF74C7" w:rsidRPr="00913C29" w:rsidRDefault="00EF74C7" w:rsidP="008719B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86" w:type="dxa"/>
          </w:tcPr>
          <w:p w14:paraId="11CC49BD" w14:textId="77777777" w:rsidR="00EF74C7" w:rsidRPr="00913C29" w:rsidRDefault="00EF74C7" w:rsidP="008719B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621" w:type="dxa"/>
            <w:shd w:val="clear" w:color="auto" w:fill="auto"/>
          </w:tcPr>
          <w:p w14:paraId="65359360" w14:textId="77777777" w:rsidR="00EF74C7" w:rsidRPr="00913C29" w:rsidRDefault="00EF74C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77" w:type="dxa"/>
            <w:shd w:val="clear" w:color="auto" w:fill="auto"/>
          </w:tcPr>
          <w:p w14:paraId="5363C129" w14:textId="77777777" w:rsidR="00EF74C7" w:rsidRPr="00913C29" w:rsidRDefault="00EF74C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36" w:type="dxa"/>
            <w:shd w:val="clear" w:color="auto" w:fill="auto"/>
          </w:tcPr>
          <w:p w14:paraId="34F62254" w14:textId="77777777" w:rsidR="00EF74C7" w:rsidRPr="00913C29" w:rsidRDefault="00EF74C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50" w:type="dxa"/>
            <w:shd w:val="clear" w:color="auto" w:fill="auto"/>
          </w:tcPr>
          <w:p w14:paraId="618FC196" w14:textId="77777777" w:rsidR="00EF74C7" w:rsidRPr="00913C29" w:rsidRDefault="00EF74C7">
            <w:pPr>
              <w:rPr>
                <w:rFonts w:ascii="Times New Roman" w:hAnsi="Times New Roman" w:cs="Times New Roman"/>
              </w:rPr>
            </w:pPr>
          </w:p>
        </w:tc>
      </w:tr>
      <w:tr w:rsidR="00EF74C7" w:rsidRPr="00913C29" w14:paraId="3AEACBAE" w14:textId="77777777" w:rsidTr="00EF74C7">
        <w:tc>
          <w:tcPr>
            <w:tcW w:w="1171" w:type="dxa"/>
          </w:tcPr>
          <w:p w14:paraId="09E6E63C" w14:textId="77777777" w:rsidR="00EF74C7" w:rsidRPr="00913C29" w:rsidRDefault="00EF74C7" w:rsidP="008719B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03" w:type="dxa"/>
          </w:tcPr>
          <w:p w14:paraId="7A1B5513" w14:textId="77777777" w:rsidR="00EF74C7" w:rsidRPr="00913C29" w:rsidRDefault="00EF74C7" w:rsidP="008719B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81" w:type="dxa"/>
          </w:tcPr>
          <w:p w14:paraId="059BAC79" w14:textId="77777777" w:rsidR="00EF74C7" w:rsidRPr="00913C29" w:rsidRDefault="00EF74C7" w:rsidP="008719B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86" w:type="dxa"/>
          </w:tcPr>
          <w:p w14:paraId="40344718" w14:textId="77777777" w:rsidR="00EF74C7" w:rsidRPr="00913C29" w:rsidRDefault="00EF74C7" w:rsidP="008719B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621" w:type="dxa"/>
            <w:shd w:val="clear" w:color="auto" w:fill="auto"/>
          </w:tcPr>
          <w:p w14:paraId="309832D8" w14:textId="77777777" w:rsidR="00EF74C7" w:rsidRPr="00913C29" w:rsidRDefault="00EF74C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77" w:type="dxa"/>
            <w:shd w:val="clear" w:color="auto" w:fill="auto"/>
          </w:tcPr>
          <w:p w14:paraId="59E35B1D" w14:textId="77777777" w:rsidR="00EF74C7" w:rsidRPr="00913C29" w:rsidRDefault="00EF74C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36" w:type="dxa"/>
            <w:shd w:val="clear" w:color="auto" w:fill="auto"/>
          </w:tcPr>
          <w:p w14:paraId="022B4ECA" w14:textId="77777777" w:rsidR="00EF74C7" w:rsidRPr="00913C29" w:rsidRDefault="00EF74C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50" w:type="dxa"/>
            <w:shd w:val="clear" w:color="auto" w:fill="auto"/>
          </w:tcPr>
          <w:p w14:paraId="527A5A66" w14:textId="77777777" w:rsidR="00EF74C7" w:rsidRPr="00913C29" w:rsidRDefault="00EF74C7">
            <w:pPr>
              <w:rPr>
                <w:rFonts w:ascii="Times New Roman" w:hAnsi="Times New Roman" w:cs="Times New Roman"/>
              </w:rPr>
            </w:pPr>
          </w:p>
        </w:tc>
      </w:tr>
      <w:tr w:rsidR="00EF74C7" w:rsidRPr="00913C29" w14:paraId="602C93EE" w14:textId="77777777" w:rsidTr="00EF74C7">
        <w:tc>
          <w:tcPr>
            <w:tcW w:w="1171" w:type="dxa"/>
          </w:tcPr>
          <w:p w14:paraId="2B7DA8E9" w14:textId="77777777" w:rsidR="00EF74C7" w:rsidRPr="00913C29" w:rsidRDefault="00EF74C7" w:rsidP="008719B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03" w:type="dxa"/>
          </w:tcPr>
          <w:p w14:paraId="0EC5CC0A" w14:textId="77777777" w:rsidR="00EF74C7" w:rsidRPr="00913C29" w:rsidRDefault="00EF74C7" w:rsidP="008719B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81" w:type="dxa"/>
          </w:tcPr>
          <w:p w14:paraId="5531437E" w14:textId="77777777" w:rsidR="00EF74C7" w:rsidRPr="00913C29" w:rsidRDefault="00EF74C7" w:rsidP="008719B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86" w:type="dxa"/>
          </w:tcPr>
          <w:p w14:paraId="5DF72AE3" w14:textId="77777777" w:rsidR="00EF74C7" w:rsidRPr="00913C29" w:rsidRDefault="00EF74C7" w:rsidP="008719B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621" w:type="dxa"/>
            <w:shd w:val="clear" w:color="auto" w:fill="auto"/>
          </w:tcPr>
          <w:p w14:paraId="6E3538CE" w14:textId="77777777" w:rsidR="00EF74C7" w:rsidRPr="00913C29" w:rsidRDefault="00EF74C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77" w:type="dxa"/>
            <w:shd w:val="clear" w:color="auto" w:fill="auto"/>
          </w:tcPr>
          <w:p w14:paraId="0AD117B9" w14:textId="77777777" w:rsidR="00EF74C7" w:rsidRPr="00913C29" w:rsidRDefault="00EF74C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36" w:type="dxa"/>
            <w:shd w:val="clear" w:color="auto" w:fill="auto"/>
          </w:tcPr>
          <w:p w14:paraId="1287C271" w14:textId="77777777" w:rsidR="00EF74C7" w:rsidRPr="00913C29" w:rsidRDefault="00EF74C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50" w:type="dxa"/>
            <w:shd w:val="clear" w:color="auto" w:fill="auto"/>
          </w:tcPr>
          <w:p w14:paraId="7D3B1F4C" w14:textId="77777777" w:rsidR="00EF74C7" w:rsidRPr="00913C29" w:rsidRDefault="00EF74C7">
            <w:pPr>
              <w:rPr>
                <w:rFonts w:ascii="Times New Roman" w:hAnsi="Times New Roman" w:cs="Times New Roman"/>
              </w:rPr>
            </w:pPr>
          </w:p>
        </w:tc>
      </w:tr>
      <w:tr w:rsidR="00EF74C7" w:rsidRPr="00913C29" w14:paraId="63E90518" w14:textId="77777777" w:rsidTr="00EF74C7">
        <w:tc>
          <w:tcPr>
            <w:tcW w:w="1171" w:type="dxa"/>
          </w:tcPr>
          <w:p w14:paraId="226D3FA9" w14:textId="77777777" w:rsidR="00EF74C7" w:rsidRPr="00913C29" w:rsidRDefault="00EF74C7" w:rsidP="008719B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03" w:type="dxa"/>
          </w:tcPr>
          <w:p w14:paraId="543007B1" w14:textId="77777777" w:rsidR="00EF74C7" w:rsidRPr="00913C29" w:rsidRDefault="00EF74C7" w:rsidP="008719B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81" w:type="dxa"/>
          </w:tcPr>
          <w:p w14:paraId="51A3EE36" w14:textId="77777777" w:rsidR="00EF74C7" w:rsidRPr="00913C29" w:rsidRDefault="00EF74C7" w:rsidP="008719B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486" w:type="dxa"/>
          </w:tcPr>
          <w:p w14:paraId="18F67073" w14:textId="77777777" w:rsidR="00EF74C7" w:rsidRPr="00913C29" w:rsidRDefault="00EF74C7" w:rsidP="008719B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621" w:type="dxa"/>
            <w:shd w:val="clear" w:color="auto" w:fill="auto"/>
          </w:tcPr>
          <w:p w14:paraId="4144B5A8" w14:textId="77777777" w:rsidR="00EF74C7" w:rsidRPr="00913C29" w:rsidRDefault="00EF74C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77" w:type="dxa"/>
            <w:shd w:val="clear" w:color="auto" w:fill="auto"/>
          </w:tcPr>
          <w:p w14:paraId="03F9CB9F" w14:textId="77777777" w:rsidR="00EF74C7" w:rsidRPr="00913C29" w:rsidRDefault="00EF74C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36" w:type="dxa"/>
            <w:shd w:val="clear" w:color="auto" w:fill="auto"/>
          </w:tcPr>
          <w:p w14:paraId="21054138" w14:textId="77777777" w:rsidR="00EF74C7" w:rsidRPr="00913C29" w:rsidRDefault="00EF74C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50" w:type="dxa"/>
            <w:shd w:val="clear" w:color="auto" w:fill="auto"/>
          </w:tcPr>
          <w:p w14:paraId="61A3CC7F" w14:textId="77777777" w:rsidR="00EF74C7" w:rsidRPr="00913C29" w:rsidRDefault="00EF74C7">
            <w:pPr>
              <w:rPr>
                <w:rFonts w:ascii="Times New Roman" w:hAnsi="Times New Roman" w:cs="Times New Roman"/>
              </w:rPr>
            </w:pPr>
          </w:p>
        </w:tc>
      </w:tr>
    </w:tbl>
    <w:p w14:paraId="422FC780" w14:textId="77777777" w:rsidR="008719BE" w:rsidRPr="00913C29" w:rsidRDefault="008719BE" w:rsidP="008719BE">
      <w:pPr>
        <w:rPr>
          <w:rFonts w:ascii="Times New Roman" w:hAnsi="Times New Roman" w:cs="Times New Roman"/>
        </w:rPr>
      </w:pPr>
    </w:p>
    <w:p w14:paraId="1FA98296" w14:textId="45037BAD" w:rsidR="00BB35F7" w:rsidRPr="00913C29" w:rsidRDefault="00BB35F7" w:rsidP="001025FC">
      <w:pPr>
        <w:rPr>
          <w:rFonts w:ascii="Times New Roman" w:hAnsi="Times New Roman" w:cs="Times New Roman"/>
          <w:sz w:val="24"/>
          <w:szCs w:val="24"/>
        </w:rPr>
      </w:pPr>
    </w:p>
    <w:p w14:paraId="31AC64C1" w14:textId="3DA20FD6" w:rsidR="00BB35F7" w:rsidRPr="00913C29" w:rsidRDefault="00BB35F7" w:rsidP="001025FC">
      <w:pPr>
        <w:rPr>
          <w:rFonts w:ascii="Times New Roman" w:hAnsi="Times New Roman" w:cs="Times New Roman"/>
          <w:sz w:val="24"/>
          <w:szCs w:val="24"/>
        </w:rPr>
      </w:pPr>
    </w:p>
    <w:p w14:paraId="0D4668C6" w14:textId="612E3A36" w:rsidR="00BB35F7" w:rsidRPr="00913C29" w:rsidRDefault="00BB35F7" w:rsidP="001025FC">
      <w:pPr>
        <w:rPr>
          <w:rFonts w:ascii="Times New Roman" w:hAnsi="Times New Roman" w:cs="Times New Roman"/>
          <w:sz w:val="24"/>
          <w:szCs w:val="24"/>
        </w:rPr>
      </w:pPr>
    </w:p>
    <w:p w14:paraId="457C11FE" w14:textId="77777777" w:rsidR="00BB35F7" w:rsidRPr="00913C29" w:rsidRDefault="00BB35F7" w:rsidP="001025FC">
      <w:pPr>
        <w:rPr>
          <w:rFonts w:ascii="Times New Roman" w:hAnsi="Times New Roman" w:cs="Times New Roman"/>
          <w:sz w:val="24"/>
          <w:szCs w:val="24"/>
        </w:rPr>
      </w:pPr>
    </w:p>
    <w:p w14:paraId="59CE00D2" w14:textId="48948A2E" w:rsidR="00BB35F7" w:rsidRPr="00913C29" w:rsidRDefault="00BB35F7" w:rsidP="001025FC">
      <w:pPr>
        <w:rPr>
          <w:rFonts w:ascii="Times New Roman" w:hAnsi="Times New Roman" w:cs="Times New Roman"/>
          <w:sz w:val="24"/>
          <w:szCs w:val="24"/>
        </w:rPr>
      </w:pPr>
    </w:p>
    <w:p w14:paraId="0585DC22" w14:textId="156964A0" w:rsidR="00337316" w:rsidRDefault="00337316" w:rsidP="001025FC">
      <w:pPr>
        <w:rPr>
          <w:rFonts w:ascii="Times New Roman" w:hAnsi="Times New Roman" w:cs="Times New Roman"/>
          <w:sz w:val="24"/>
          <w:szCs w:val="24"/>
        </w:rPr>
      </w:pPr>
    </w:p>
    <w:p w14:paraId="07461709" w14:textId="77777777" w:rsidR="00913C29" w:rsidRPr="00913C29" w:rsidRDefault="00913C29" w:rsidP="001025FC">
      <w:pPr>
        <w:rPr>
          <w:rFonts w:ascii="Times New Roman" w:hAnsi="Times New Roman" w:cs="Times New Roman"/>
          <w:sz w:val="24"/>
          <w:szCs w:val="24"/>
        </w:rPr>
      </w:pPr>
    </w:p>
    <w:p w14:paraId="62B28D08" w14:textId="77777777" w:rsidR="00337316" w:rsidRDefault="00337316" w:rsidP="001025FC">
      <w:pPr>
        <w:rPr>
          <w:rFonts w:ascii="Times New Roman" w:hAnsi="Times New Roman" w:cs="Times New Roman"/>
          <w:sz w:val="24"/>
          <w:szCs w:val="24"/>
        </w:rPr>
      </w:pPr>
    </w:p>
    <w:p w14:paraId="0F7A85C8" w14:textId="77777777" w:rsidR="005B75BA" w:rsidRPr="00913C29" w:rsidRDefault="005B75BA" w:rsidP="001025FC">
      <w:pPr>
        <w:rPr>
          <w:rFonts w:ascii="Times New Roman" w:hAnsi="Times New Roman" w:cs="Times New Roman"/>
          <w:sz w:val="24"/>
          <w:szCs w:val="24"/>
        </w:rPr>
      </w:pPr>
    </w:p>
    <w:p w14:paraId="2A098BA6" w14:textId="18E4D4FE" w:rsidR="00BB35F7" w:rsidRPr="00913C29" w:rsidRDefault="00BB35F7" w:rsidP="00BB35F7">
      <w:pPr>
        <w:pStyle w:val="Heading1"/>
        <w:numPr>
          <w:ilvl w:val="0"/>
          <w:numId w:val="1"/>
        </w:numPr>
        <w:rPr>
          <w:rFonts w:cs="Times New Roman"/>
        </w:rPr>
      </w:pPr>
      <w:bookmarkStart w:id="10" w:name="_Toc84476452"/>
      <w:r w:rsidRPr="00913C29">
        <w:rPr>
          <w:rFonts w:cs="Times New Roman"/>
        </w:rPr>
        <w:lastRenderedPageBreak/>
        <w:t>Maintaining control of records based on this document</w:t>
      </w:r>
      <w:bookmarkEnd w:id="10"/>
    </w:p>
    <w:p w14:paraId="1DCBD7F0" w14:textId="3027C67D" w:rsidR="00BB35F7" w:rsidRPr="00913C29" w:rsidRDefault="00BB35F7" w:rsidP="00BB35F7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BB35F7" w:rsidRPr="00913C29" w14:paraId="62FB71F2" w14:textId="77777777" w:rsidTr="00BB35F7">
        <w:trPr>
          <w:jc w:val="center"/>
        </w:trPr>
        <w:tc>
          <w:tcPr>
            <w:tcW w:w="1870" w:type="dxa"/>
          </w:tcPr>
          <w:p w14:paraId="15AA3433" w14:textId="0483C925" w:rsidR="00BB35F7" w:rsidRPr="00913C29" w:rsidRDefault="00BB35F7" w:rsidP="00BB35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3C29">
              <w:rPr>
                <w:rFonts w:ascii="Times New Roman" w:hAnsi="Times New Roman" w:cs="Times New Roman"/>
                <w:sz w:val="24"/>
                <w:szCs w:val="24"/>
              </w:rPr>
              <w:t>Name of the record</w:t>
            </w:r>
          </w:p>
        </w:tc>
        <w:tc>
          <w:tcPr>
            <w:tcW w:w="1870" w:type="dxa"/>
          </w:tcPr>
          <w:p w14:paraId="3DA1449F" w14:textId="37B36F5A" w:rsidR="00BB35F7" w:rsidRPr="00913C29" w:rsidRDefault="00BB35F7" w:rsidP="00BB35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3C29">
              <w:rPr>
                <w:rFonts w:ascii="Times New Roman" w:hAnsi="Times New Roman" w:cs="Times New Roman"/>
                <w:sz w:val="24"/>
                <w:szCs w:val="24"/>
              </w:rPr>
              <w:t>Storage Location</w:t>
            </w:r>
          </w:p>
        </w:tc>
        <w:tc>
          <w:tcPr>
            <w:tcW w:w="1870" w:type="dxa"/>
          </w:tcPr>
          <w:p w14:paraId="6ED25529" w14:textId="64A414B9" w:rsidR="00BB35F7" w:rsidRPr="00913C29" w:rsidRDefault="00BB35F7" w:rsidP="00BB35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3C29">
              <w:rPr>
                <w:rFonts w:ascii="Times New Roman" w:hAnsi="Times New Roman" w:cs="Times New Roman"/>
                <w:sz w:val="24"/>
                <w:szCs w:val="24"/>
              </w:rPr>
              <w:t>Responsible person for storage</w:t>
            </w:r>
          </w:p>
        </w:tc>
        <w:tc>
          <w:tcPr>
            <w:tcW w:w="1870" w:type="dxa"/>
          </w:tcPr>
          <w:p w14:paraId="1619F817" w14:textId="12B89DBD" w:rsidR="00BB35F7" w:rsidRPr="00913C29" w:rsidRDefault="00BB35F7" w:rsidP="00BB35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3C29">
              <w:rPr>
                <w:rFonts w:ascii="Times New Roman" w:hAnsi="Times New Roman" w:cs="Times New Roman"/>
                <w:sz w:val="24"/>
                <w:szCs w:val="24"/>
              </w:rPr>
              <w:t>Controls for record protection</w:t>
            </w:r>
          </w:p>
        </w:tc>
        <w:tc>
          <w:tcPr>
            <w:tcW w:w="1870" w:type="dxa"/>
          </w:tcPr>
          <w:p w14:paraId="7D4F36EF" w14:textId="63469663" w:rsidR="00BB35F7" w:rsidRPr="00913C29" w:rsidRDefault="00BB35F7" w:rsidP="00BB35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13C29">
              <w:rPr>
                <w:rFonts w:ascii="Times New Roman" w:hAnsi="Times New Roman" w:cs="Times New Roman"/>
                <w:sz w:val="24"/>
                <w:szCs w:val="24"/>
              </w:rPr>
              <w:t>Retention time</w:t>
            </w:r>
          </w:p>
        </w:tc>
      </w:tr>
      <w:tr w:rsidR="00BB35F7" w:rsidRPr="00913C29" w14:paraId="2275C5A9" w14:textId="77777777" w:rsidTr="00BB35F7">
        <w:trPr>
          <w:trHeight w:val="1268"/>
          <w:jc w:val="center"/>
        </w:trPr>
        <w:tc>
          <w:tcPr>
            <w:tcW w:w="1870" w:type="dxa"/>
          </w:tcPr>
          <w:p w14:paraId="634F4C52" w14:textId="0FE84192" w:rsidR="00BB35F7" w:rsidRPr="00913C29" w:rsidRDefault="00BB35F7" w:rsidP="00BB35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0" w:type="dxa"/>
          </w:tcPr>
          <w:p w14:paraId="742FC5D8" w14:textId="5C2835EF" w:rsidR="00BB35F7" w:rsidRPr="00913C29" w:rsidRDefault="00BB35F7" w:rsidP="00BB35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0" w:type="dxa"/>
          </w:tcPr>
          <w:p w14:paraId="67C5EA6D" w14:textId="0DA9FF00" w:rsidR="00BB35F7" w:rsidRPr="00913C29" w:rsidRDefault="00BB35F7" w:rsidP="00BB35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0" w:type="dxa"/>
          </w:tcPr>
          <w:p w14:paraId="2EBF3449" w14:textId="4DA84910" w:rsidR="00BB35F7" w:rsidRPr="00913C29" w:rsidRDefault="00BB35F7" w:rsidP="00BB35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0" w:type="dxa"/>
          </w:tcPr>
          <w:p w14:paraId="7845A271" w14:textId="4C07CF24" w:rsidR="00BB35F7" w:rsidRPr="00913C29" w:rsidRDefault="00BB35F7" w:rsidP="00BB35F7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7D1E26D" w14:textId="2523BBF0" w:rsidR="001025FC" w:rsidRPr="00913C29" w:rsidRDefault="001025FC" w:rsidP="00BB35F7">
      <w:pPr>
        <w:rPr>
          <w:rFonts w:ascii="Times New Roman" w:hAnsi="Times New Roman" w:cs="Times New Roman"/>
          <w:sz w:val="24"/>
          <w:szCs w:val="24"/>
        </w:rPr>
      </w:pPr>
    </w:p>
    <w:p w14:paraId="66EDB3A9" w14:textId="59D4D69A" w:rsidR="00BB35F7" w:rsidRPr="00913C29" w:rsidRDefault="00BB35F7" w:rsidP="00BB35F7">
      <w:pPr>
        <w:pStyle w:val="Heading1"/>
        <w:numPr>
          <w:ilvl w:val="0"/>
          <w:numId w:val="1"/>
        </w:numPr>
        <w:rPr>
          <w:rFonts w:cs="Times New Roman"/>
        </w:rPr>
      </w:pPr>
      <w:bookmarkStart w:id="11" w:name="_Toc84476453"/>
      <w:r w:rsidRPr="00913C29">
        <w:rPr>
          <w:rFonts w:cs="Times New Roman"/>
        </w:rPr>
        <w:t>Validity and Document Management</w:t>
      </w:r>
      <w:bookmarkEnd w:id="11"/>
    </w:p>
    <w:p w14:paraId="5539C2C9" w14:textId="23F287FE" w:rsidR="00BB35F7" w:rsidRPr="00913C29" w:rsidRDefault="00BB35F7" w:rsidP="00BB35F7">
      <w:pPr>
        <w:rPr>
          <w:rFonts w:ascii="Times New Roman" w:hAnsi="Times New Roman" w:cs="Times New Roman"/>
        </w:rPr>
      </w:pPr>
    </w:p>
    <w:p w14:paraId="2A57CF20" w14:textId="744F9398" w:rsidR="00BB35F7" w:rsidRPr="00913C29" w:rsidRDefault="00BB35F7" w:rsidP="00BB35F7">
      <w:pPr>
        <w:rPr>
          <w:rFonts w:ascii="Times New Roman" w:hAnsi="Times New Roman" w:cs="Times New Roman"/>
        </w:rPr>
      </w:pPr>
      <w:r w:rsidRPr="00913C29">
        <w:rPr>
          <w:rFonts w:ascii="Times New Roman" w:hAnsi="Times New Roman" w:cs="Times New Roman"/>
        </w:rPr>
        <w:t>The document is valid as of [date]</w:t>
      </w:r>
    </w:p>
    <w:p w14:paraId="2BDE232F" w14:textId="03F88A62" w:rsidR="00BB35F7" w:rsidRPr="00913C29" w:rsidRDefault="00BB35F7" w:rsidP="00BB35F7">
      <w:pPr>
        <w:rPr>
          <w:rFonts w:ascii="Times New Roman" w:hAnsi="Times New Roman" w:cs="Times New Roman"/>
        </w:rPr>
      </w:pPr>
    </w:p>
    <w:p w14:paraId="32D47D05" w14:textId="7EC965C3" w:rsidR="005B75BA" w:rsidRDefault="005B75BA" w:rsidP="00BB35F7">
      <w:pPr>
        <w:rPr>
          <w:rFonts w:ascii="Times New Roman" w:hAnsi="Times New Roman" w:cs="Times New Roman"/>
        </w:rPr>
      </w:pPr>
      <w:r w:rsidRPr="005B75BA">
        <w:rPr>
          <w:rFonts w:ascii="Times New Roman" w:hAnsi="Times New Roman" w:cs="Times New Roman"/>
        </w:rPr>
        <w:t xml:space="preserve">The owner of this document, [job title], </w:t>
      </w:r>
      <w:r w:rsidRPr="005B75BA">
        <w:rPr>
          <w:rFonts w:ascii="Times New Roman" w:hAnsi="Times New Roman" w:cs="Times New Roman"/>
        </w:rPr>
        <w:t>oversees</w:t>
      </w:r>
      <w:r w:rsidRPr="005B75BA">
        <w:rPr>
          <w:rFonts w:ascii="Times New Roman" w:hAnsi="Times New Roman" w:cs="Times New Roman"/>
        </w:rPr>
        <w:t xml:space="preserve"> checking and, if necessary, updating the record at least once a year.</w:t>
      </w:r>
    </w:p>
    <w:p w14:paraId="1F0DB413" w14:textId="08AB687F" w:rsidR="00127B19" w:rsidRPr="00913C29" w:rsidRDefault="00127B19" w:rsidP="00BB35F7">
      <w:pPr>
        <w:rPr>
          <w:rFonts w:ascii="Times New Roman" w:hAnsi="Times New Roman" w:cs="Times New Roman"/>
        </w:rPr>
      </w:pPr>
      <w:r w:rsidRPr="00913C29">
        <w:rPr>
          <w:rFonts w:ascii="Times New Roman" w:hAnsi="Times New Roman" w:cs="Times New Roman"/>
        </w:rPr>
        <w:t>When implementing the procedure the following criteria must be considered</w:t>
      </w:r>
    </w:p>
    <w:p w14:paraId="2B6227E2" w14:textId="7FE19C7F" w:rsidR="00127B19" w:rsidRPr="00913C29" w:rsidRDefault="00337316" w:rsidP="00FC11EA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913C29">
        <w:rPr>
          <w:rFonts w:ascii="Times New Roman" w:hAnsi="Times New Roman" w:cs="Times New Roman"/>
        </w:rPr>
        <w:t>All activities must be monitored and evaluated effectively and securely</w:t>
      </w:r>
    </w:p>
    <w:p w14:paraId="07C8D5B4" w14:textId="3461DEC5" w:rsidR="00FC11EA" w:rsidRPr="00913C29" w:rsidRDefault="00337316" w:rsidP="00FC11EA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913C29">
        <w:rPr>
          <w:rFonts w:ascii="Times New Roman" w:hAnsi="Times New Roman" w:cs="Times New Roman"/>
        </w:rPr>
        <w:t>All monitoring processes details must be included to the monitoring process details table.</w:t>
      </w:r>
    </w:p>
    <w:p w14:paraId="3F6B9567" w14:textId="2FA5098D" w:rsidR="00FC11EA" w:rsidRPr="00913C29" w:rsidRDefault="00FC11EA" w:rsidP="00FC11EA">
      <w:pPr>
        <w:rPr>
          <w:rFonts w:ascii="Times New Roman" w:hAnsi="Times New Roman" w:cs="Times New Roman"/>
        </w:rPr>
      </w:pPr>
    </w:p>
    <w:p w14:paraId="696C3425" w14:textId="66491E94" w:rsidR="00FC11EA" w:rsidRPr="00913C29" w:rsidRDefault="00FC11EA" w:rsidP="00FC11EA">
      <w:pPr>
        <w:rPr>
          <w:rFonts w:ascii="Times New Roman" w:hAnsi="Times New Roman" w:cs="Times New Roman"/>
        </w:rPr>
      </w:pPr>
      <w:r w:rsidRPr="00913C29">
        <w:rPr>
          <w:rFonts w:ascii="Times New Roman" w:hAnsi="Times New Roman" w:cs="Times New Roman"/>
        </w:rPr>
        <w:t>[job title]</w:t>
      </w:r>
    </w:p>
    <w:p w14:paraId="1E26F9E5" w14:textId="0CFF4783" w:rsidR="00FC11EA" w:rsidRPr="00913C29" w:rsidRDefault="00FC11EA" w:rsidP="00FC11EA">
      <w:pPr>
        <w:rPr>
          <w:rFonts w:ascii="Times New Roman" w:hAnsi="Times New Roman" w:cs="Times New Roman"/>
        </w:rPr>
      </w:pPr>
      <w:r w:rsidRPr="00913C29">
        <w:rPr>
          <w:rFonts w:ascii="Times New Roman" w:hAnsi="Times New Roman" w:cs="Times New Roman"/>
        </w:rPr>
        <w:t>[name]</w:t>
      </w:r>
    </w:p>
    <w:p w14:paraId="6952DEA8" w14:textId="2A6D00B7" w:rsidR="00FC11EA" w:rsidRPr="00913C29" w:rsidRDefault="00FC11EA" w:rsidP="00FC11EA">
      <w:pPr>
        <w:rPr>
          <w:rFonts w:ascii="Times New Roman" w:hAnsi="Times New Roman" w:cs="Times New Roman"/>
        </w:rPr>
      </w:pPr>
      <w:r w:rsidRPr="00913C29">
        <w:rPr>
          <w:rFonts w:ascii="Times New Roman" w:hAnsi="Times New Roman" w:cs="Times New Roman"/>
        </w:rPr>
        <w:t>______________________</w:t>
      </w:r>
    </w:p>
    <w:p w14:paraId="32C1255A" w14:textId="4F01F808" w:rsidR="00FC11EA" w:rsidRPr="00913C29" w:rsidRDefault="00FC11EA" w:rsidP="00FC11EA">
      <w:pPr>
        <w:rPr>
          <w:rFonts w:ascii="Times New Roman" w:hAnsi="Times New Roman" w:cs="Times New Roman"/>
        </w:rPr>
      </w:pPr>
      <w:r w:rsidRPr="00913C29">
        <w:rPr>
          <w:rFonts w:ascii="Times New Roman" w:hAnsi="Times New Roman" w:cs="Times New Roman"/>
        </w:rPr>
        <w:t>[signature]</w:t>
      </w:r>
    </w:p>
    <w:p w14:paraId="6167E386" w14:textId="69907C38" w:rsidR="00BB35F7" w:rsidRPr="00913C29" w:rsidRDefault="00BB35F7" w:rsidP="00BB35F7">
      <w:pPr>
        <w:rPr>
          <w:rFonts w:ascii="Times New Roman" w:hAnsi="Times New Roman" w:cs="Times New Roman"/>
          <w:sz w:val="24"/>
          <w:szCs w:val="24"/>
        </w:rPr>
      </w:pPr>
    </w:p>
    <w:p w14:paraId="66FA69CD" w14:textId="77777777" w:rsidR="00BB35F7" w:rsidRPr="00913C29" w:rsidRDefault="00BB35F7" w:rsidP="00BB35F7">
      <w:pPr>
        <w:rPr>
          <w:rFonts w:ascii="Times New Roman" w:hAnsi="Times New Roman" w:cs="Times New Roman"/>
          <w:sz w:val="24"/>
          <w:szCs w:val="24"/>
        </w:rPr>
      </w:pPr>
    </w:p>
    <w:sectPr w:rsidR="00BB35F7" w:rsidRPr="00913C2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069468" w14:textId="77777777" w:rsidR="00CB77BF" w:rsidRDefault="00CB77BF" w:rsidP="001025FC">
      <w:pPr>
        <w:spacing w:after="0" w:line="240" w:lineRule="auto"/>
      </w:pPr>
      <w:r>
        <w:separator/>
      </w:r>
    </w:p>
  </w:endnote>
  <w:endnote w:type="continuationSeparator" w:id="0">
    <w:p w14:paraId="399B57E3" w14:textId="77777777" w:rsidR="00CB77BF" w:rsidRDefault="00CB77BF" w:rsidP="001025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3E5805" w14:textId="77777777" w:rsidR="001025FC" w:rsidRDefault="001025F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19105D" w14:textId="608C18E8" w:rsidR="001025FC" w:rsidRDefault="001025FC">
    <w:pPr>
      <w:pStyle w:val="Footer"/>
    </w:pPr>
    <w:r>
      <w:t>Level of Confidentiality</w:t>
    </w:r>
    <w:r>
      <w:tab/>
    </w:r>
    <w:r>
      <w:tab/>
      <w:t>Name of the organization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2DBD45" w14:textId="77777777" w:rsidR="001025FC" w:rsidRDefault="001025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802233" w14:textId="77777777" w:rsidR="00CB77BF" w:rsidRDefault="00CB77BF" w:rsidP="001025FC">
      <w:pPr>
        <w:spacing w:after="0" w:line="240" w:lineRule="auto"/>
      </w:pPr>
      <w:r>
        <w:separator/>
      </w:r>
    </w:p>
  </w:footnote>
  <w:footnote w:type="continuationSeparator" w:id="0">
    <w:p w14:paraId="5203EAAF" w14:textId="77777777" w:rsidR="00CB77BF" w:rsidRDefault="00CB77BF" w:rsidP="001025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FDCD26" w14:textId="77777777" w:rsidR="001025FC" w:rsidRDefault="001025F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3481484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4EA2032" w14:textId="0268E5D4" w:rsidR="001025FC" w:rsidRDefault="001025FC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AC0ECFE" w14:textId="77777777" w:rsidR="001025FC" w:rsidRDefault="001025F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BE08A1" w14:textId="77777777" w:rsidR="001025FC" w:rsidRDefault="001025F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EE797E"/>
    <w:multiLevelType w:val="multilevel"/>
    <w:tmpl w:val="F1F4C2E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4DA85C07"/>
    <w:multiLevelType w:val="hybridMultilevel"/>
    <w:tmpl w:val="6DD2760C"/>
    <w:lvl w:ilvl="0" w:tplc="FCD634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1D0F61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C611C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64739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B8A1BB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AD62F1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AE26B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A2C7B3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5766D9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A719E7"/>
    <w:multiLevelType w:val="hybridMultilevel"/>
    <w:tmpl w:val="E3C826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BD8795C"/>
    <w:multiLevelType w:val="hybridMultilevel"/>
    <w:tmpl w:val="143200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3056226">
    <w:abstractNumId w:val="0"/>
  </w:num>
  <w:num w:numId="2" w16cid:durableId="880361882">
    <w:abstractNumId w:val="2"/>
  </w:num>
  <w:num w:numId="3" w16cid:durableId="719790472">
    <w:abstractNumId w:val="1"/>
  </w:num>
  <w:num w:numId="4" w16cid:durableId="206864657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1NrOwMLM0N7C0NDZV0lEKTi0uzszPAykwqgUAgWGuxCwAAAA="/>
  </w:docVars>
  <w:rsids>
    <w:rsidRoot w:val="00E65A53"/>
    <w:rsid w:val="001025FC"/>
    <w:rsid w:val="00104C88"/>
    <w:rsid w:val="00127B19"/>
    <w:rsid w:val="00170C98"/>
    <w:rsid w:val="001D3A0D"/>
    <w:rsid w:val="00337316"/>
    <w:rsid w:val="00435126"/>
    <w:rsid w:val="004F2820"/>
    <w:rsid w:val="00570066"/>
    <w:rsid w:val="005B75BA"/>
    <w:rsid w:val="006A49D2"/>
    <w:rsid w:val="00743DD0"/>
    <w:rsid w:val="008719BE"/>
    <w:rsid w:val="008D452E"/>
    <w:rsid w:val="009030E9"/>
    <w:rsid w:val="00913C29"/>
    <w:rsid w:val="00930F44"/>
    <w:rsid w:val="00B13F0C"/>
    <w:rsid w:val="00B65914"/>
    <w:rsid w:val="00BB35F7"/>
    <w:rsid w:val="00CA3CD5"/>
    <w:rsid w:val="00CB77BF"/>
    <w:rsid w:val="00CF2FEE"/>
    <w:rsid w:val="00D751E0"/>
    <w:rsid w:val="00E07737"/>
    <w:rsid w:val="00E22043"/>
    <w:rsid w:val="00E65A53"/>
    <w:rsid w:val="00EF74C7"/>
    <w:rsid w:val="00F33083"/>
    <w:rsid w:val="00FC1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BA7223E"/>
  <w15:chartTrackingRefBased/>
  <w15:docId w15:val="{CAB5F470-83B2-43EC-AF80-89E41EF974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D3A0D"/>
    <w:pPr>
      <w:keepNext/>
      <w:keepLines/>
      <w:spacing w:before="240" w:after="0"/>
      <w:outlineLvl w:val="0"/>
    </w:pPr>
    <w:rPr>
      <w:rFonts w:ascii="Times New Roman" w:eastAsiaTheme="majorEastAsia" w:hAnsi="Times New Roman" w:cstheme="majorBidi"/>
      <w:b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025FC"/>
    <w:pPr>
      <w:keepNext/>
      <w:keepLines/>
      <w:spacing w:before="40" w:after="0"/>
      <w:outlineLvl w:val="1"/>
    </w:pPr>
    <w:rPr>
      <w:rFonts w:ascii="Times New Roman" w:eastAsiaTheme="majorEastAsia" w:hAnsi="Times New Roman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B35F7"/>
    <w:pPr>
      <w:keepNext/>
      <w:keepLines/>
      <w:spacing w:before="40" w:after="0"/>
      <w:outlineLvl w:val="2"/>
    </w:pPr>
    <w:rPr>
      <w:rFonts w:ascii="Times New Roman" w:eastAsiaTheme="majorEastAsia" w:hAnsi="Times New Roman" w:cstheme="majorBidi"/>
      <w:b/>
      <w:color w:val="000000" w:themeColor="tex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025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025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5FC"/>
  </w:style>
  <w:style w:type="paragraph" w:styleId="Footer">
    <w:name w:val="footer"/>
    <w:basedOn w:val="Normal"/>
    <w:link w:val="FooterChar"/>
    <w:uiPriority w:val="99"/>
    <w:unhideWhenUsed/>
    <w:rsid w:val="001025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5FC"/>
  </w:style>
  <w:style w:type="character" w:customStyle="1" w:styleId="Heading1Char">
    <w:name w:val="Heading 1 Char"/>
    <w:basedOn w:val="DefaultParagraphFont"/>
    <w:link w:val="Heading1"/>
    <w:uiPriority w:val="9"/>
    <w:rsid w:val="001D3A0D"/>
    <w:rPr>
      <w:rFonts w:ascii="Times New Roman" w:eastAsiaTheme="majorEastAsia" w:hAnsi="Times New Roman" w:cstheme="majorBidi"/>
      <w:b/>
      <w:color w:val="000000" w:themeColor="text1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1025FC"/>
    <w:pPr>
      <w:outlineLvl w:val="9"/>
    </w:pPr>
  </w:style>
  <w:style w:type="paragraph" w:styleId="ListParagraph">
    <w:name w:val="List Paragraph"/>
    <w:basedOn w:val="Normal"/>
    <w:uiPriority w:val="34"/>
    <w:qFormat/>
    <w:rsid w:val="001025F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1025FC"/>
    <w:rPr>
      <w:rFonts w:ascii="Times New Roman" w:eastAsiaTheme="majorEastAsia" w:hAnsi="Times New Roman" w:cstheme="majorBidi"/>
      <w:b/>
      <w:color w:val="000000" w:themeColor="text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B35F7"/>
    <w:rPr>
      <w:rFonts w:ascii="Times New Roman" w:eastAsiaTheme="majorEastAsia" w:hAnsi="Times New Roman" w:cstheme="majorBidi"/>
      <w:b/>
      <w:color w:val="000000" w:themeColor="text1"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127B1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27B19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27B19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127B1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944D2818-0DEA-47E4-A7FE-887E02F9B7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0</TotalTime>
  <Pages>8</Pages>
  <Words>558</Words>
  <Characters>3273</Characters>
  <Application>Microsoft Office Word</Application>
  <DocSecurity>0</DocSecurity>
  <Lines>445</Lines>
  <Paragraphs>8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dumage M it19065236</dc:creator>
  <cp:keywords/>
  <dc:description/>
  <cp:lastModifiedBy>Janindu Dulnath</cp:lastModifiedBy>
  <cp:revision>13</cp:revision>
  <dcterms:created xsi:type="dcterms:W3CDTF">2021-09-19T14:54:00Z</dcterms:created>
  <dcterms:modified xsi:type="dcterms:W3CDTF">2023-10-17T0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abbbb98d1b8f6c717e688c43944e51c6d7271b2d5050aeb6be9ec3176fcfe6e</vt:lpwstr>
  </property>
</Properties>
</file>